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C2B0B86" w:rsidR="00A213D5" w:rsidRPr="00AA6693" w:rsidRDefault="003E2720" w:rsidP="00AA6693">
      <w:pPr>
        <w:pStyle w:val="Heading1"/>
        <w:numPr>
          <w:ilvl w:val="0"/>
          <w:numId w:val="0"/>
        </w:numPr>
        <w:ind w:left="574" w:hanging="574"/>
        <w:rPr>
          <w:sz w:val="44"/>
          <w:szCs w:val="44"/>
        </w:rPr>
      </w:pPr>
      <w:r>
        <w:rPr>
          <w:sz w:val="44"/>
          <w:szCs w:val="44"/>
        </w:rPr>
        <w:t>A</w:t>
      </w:r>
      <w:r>
        <w:rPr>
          <w:sz w:val="44"/>
          <w:szCs w:val="44"/>
        </w:rPr>
        <w:tab/>
      </w:r>
      <w:r w:rsidR="003B2088">
        <w:rPr>
          <w:sz w:val="44"/>
          <w:szCs w:val="44"/>
        </w:rPr>
        <w:t xml:space="preserve">Symmetric </w:t>
      </w:r>
      <w:r w:rsidR="00331C16">
        <w:rPr>
          <w:sz w:val="44"/>
          <w:szCs w:val="44"/>
        </w:rPr>
        <w:t>Key</w:t>
      </w:r>
    </w:p>
    <w:p w14:paraId="39A2A26A" w14:textId="49E55816"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w:t>
      </w:r>
      <w:bookmarkStart w:id="0" w:name="_GoBack"/>
      <w:bookmarkEnd w:id="0"/>
      <w:r>
        <w:rPr>
          <w:lang w:val="en-US" w:eastAsia="en-US"/>
        </w:rPr>
        <w:t>Overall Python 2.7 has been used for the sample examples, but it should be easy to convert these to Python 3.x.</w:t>
      </w:r>
    </w:p>
    <w:p w14:paraId="3F568469" w14:textId="48AE1B81" w:rsidR="004A4F04" w:rsidRDefault="003E2720" w:rsidP="004A4F04">
      <w:pPr>
        <w:pStyle w:val="Heading2"/>
        <w:numPr>
          <w:ilvl w:val="0"/>
          <w:numId w:val="0"/>
        </w:numPr>
        <w:tabs>
          <w:tab w:val="clear" w:pos="900"/>
          <w:tab w:val="left" w:pos="709"/>
        </w:tabs>
      </w:pPr>
      <w:r>
        <w:t>1</w:t>
      </w:r>
      <w:r>
        <w:tab/>
      </w:r>
      <w:r w:rsidR="004A4F04">
        <w:t>Python Coding (Encrypting)</w:t>
      </w:r>
    </w:p>
    <w:p w14:paraId="375E1B60" w14:textId="5450524D" w:rsidR="004A4F04" w:rsidRDefault="004A4F04" w:rsidP="004A4F04">
      <w:pPr>
        <w:rPr>
          <w:lang w:eastAsia="en-US"/>
        </w:rPr>
      </w:pPr>
      <w:r>
        <w:rPr>
          <w:lang w:eastAsia="en-US"/>
        </w:rPr>
        <w:t>In this part of the lab, we will investigate the usage of Python code to perform different padding methods and using AES.</w:t>
      </w:r>
      <w:r w:rsidR="005E7948">
        <w:rPr>
          <w:lang w:eastAsia="en-US"/>
        </w:rPr>
        <w:t xml:space="preserve"> Let’s start with this cod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18F75485" w14:textId="7C85519A" w:rsidR="004A4F04" w:rsidRDefault="003E2720" w:rsidP="004A4F04">
      <w:pPr>
        <w:pStyle w:val="Heading2"/>
        <w:numPr>
          <w:ilvl w:val="0"/>
          <w:numId w:val="0"/>
        </w:numPr>
        <w:tabs>
          <w:tab w:val="clear" w:pos="900"/>
          <w:tab w:val="left" w:pos="709"/>
        </w:tabs>
      </w:pPr>
      <w:r>
        <w:t>2</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E05D7F0"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6139CB48" w14:textId="77777777" w:rsidR="008E7DE2" w:rsidRDefault="008E7DE2" w:rsidP="004A4F04"/>
    <w:p w14:paraId="40F261DF" w14:textId="7251C3F7" w:rsidR="004A4F04" w:rsidRDefault="003E2720" w:rsidP="004A4F04">
      <w:pPr>
        <w:pStyle w:val="Heading2"/>
        <w:numPr>
          <w:ilvl w:val="0"/>
          <w:numId w:val="0"/>
        </w:numPr>
      </w:pPr>
      <w:r>
        <w:t>3</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lastRenderedPageBreak/>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1DFB327F" w:rsidR="00A61C9C" w:rsidRDefault="003E2720" w:rsidP="00A61C9C">
      <w:pPr>
        <w:pStyle w:val="Heading2"/>
        <w:numPr>
          <w:ilvl w:val="0"/>
          <w:numId w:val="0"/>
        </w:numPr>
        <w:ind w:left="900" w:hanging="900"/>
      </w:pPr>
      <w:r>
        <w:t>4</w:t>
      </w:r>
      <w:r>
        <w:tab/>
      </w:r>
      <w:r w:rsidR="00A61C9C">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2AD33FB" w:rsidR="00C639D9" w:rsidRDefault="00C639D9" w:rsidP="00A61C9C">
      <w:pPr>
        <w:jc w:val="both"/>
      </w:pPr>
      <w:r>
        <w:t>We can use node.js to implement ChaCha</w:t>
      </w:r>
      <w:r w:rsidR="005F7B88">
        <w:t>20</w:t>
      </w:r>
      <w:r>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lastRenderedPageBreak/>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pass-phras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32F7FD8B" w14:textId="062E201E" w:rsidR="00514061" w:rsidRDefault="003E2720" w:rsidP="00954996">
      <w:pPr>
        <w:pStyle w:val="Heading2"/>
        <w:numPr>
          <w:ilvl w:val="0"/>
          <w:numId w:val="0"/>
        </w:numPr>
        <w:ind w:left="900" w:hanging="900"/>
      </w:pPr>
      <w:r>
        <w:t>5</w:t>
      </w:r>
      <w:r>
        <w:tab/>
      </w:r>
      <w:r w:rsidR="00514061">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data = args[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password = args[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24A6D44B" w14:textId="0B56C80F" w:rsidR="00514061" w:rsidRDefault="00514061" w:rsidP="00514061">
      <w:pPr>
        <w:rPr>
          <w:lang w:eastAsia="en-US"/>
        </w:rPr>
      </w:pPr>
    </w:p>
    <w:p w14:paraId="1B45978E" w14:textId="57D3ED97" w:rsidR="00947526" w:rsidRDefault="00947526" w:rsidP="00514061">
      <w:pPr>
        <w:rPr>
          <w:lang w:eastAsia="en-US"/>
        </w:rPr>
      </w:pPr>
    </w:p>
    <w:p w14:paraId="7AB18B91" w14:textId="464716EB" w:rsidR="00947526" w:rsidRDefault="003E2720" w:rsidP="003E2720">
      <w:pPr>
        <w:pStyle w:val="Heading1"/>
        <w:numPr>
          <w:ilvl w:val="0"/>
          <w:numId w:val="0"/>
        </w:numPr>
        <w:rPr>
          <w:rStyle w:val="Hyperlink"/>
        </w:rPr>
      </w:pPr>
      <w:r>
        <w:rPr>
          <w:rStyle w:val="Hyperlink"/>
        </w:rPr>
        <w:lastRenderedPageBreak/>
        <w:t>B</w:t>
      </w:r>
      <w:r>
        <w:rPr>
          <w:rStyle w:val="Hyperlink"/>
        </w:rPr>
        <w:tab/>
      </w:r>
      <w:r w:rsidR="00947526">
        <w:rPr>
          <w:rStyle w:val="Hyperlink"/>
        </w:rPr>
        <w:t>Hashing</w:t>
      </w:r>
    </w:p>
    <w:p w14:paraId="3CC65A8D" w14:textId="23BE972D" w:rsidR="00947526" w:rsidRPr="002F0A3A" w:rsidRDefault="00947526" w:rsidP="00947526">
      <w:pPr>
        <w:rPr>
          <w:lang w:eastAsia="en-US"/>
        </w:rPr>
      </w:pPr>
      <w:r>
        <w:rPr>
          <w:lang w:eastAsia="en-US"/>
        </w:rPr>
        <w:t>In this section we will look at some fundamental hashing methods.</w:t>
      </w:r>
    </w:p>
    <w:p w14:paraId="31492B61" w14:textId="2F1CD371" w:rsidR="00947526" w:rsidRDefault="003E2720" w:rsidP="00947526">
      <w:pPr>
        <w:pStyle w:val="Heading2"/>
        <w:numPr>
          <w:ilvl w:val="0"/>
          <w:numId w:val="0"/>
        </w:numPr>
        <w:ind w:left="900" w:hanging="900"/>
      </w:pPr>
      <w:r>
        <w:rPr>
          <w:noProof/>
        </w:rPr>
        <w:t>1</w:t>
      </w:r>
      <w:r w:rsidR="00947526" w:rsidRPr="00FE430E">
        <w:rPr>
          <w:noProof/>
        </w:rPr>
        <w:tab/>
        <w:t>LM</w:t>
      </w:r>
      <w:r w:rsidR="00947526">
        <w:t xml:space="preserve"> Hash</w:t>
      </w:r>
    </w:p>
    <w:p w14:paraId="5F11EAD9" w14:textId="77777777" w:rsidR="00947526" w:rsidRPr="009E70A5" w:rsidRDefault="00947526" w:rsidP="00947526">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For example, for LM Hash:</w:t>
      </w:r>
    </w:p>
    <w:p w14:paraId="4D6B7307" w14:textId="77777777" w:rsidR="00947526" w:rsidRPr="009E70A5" w:rsidRDefault="00947526" w:rsidP="00947526">
      <w:pPr>
        <w:rPr>
          <w:lang w:val="en-US"/>
        </w:rPr>
      </w:pPr>
    </w:p>
    <w:p w14:paraId="2E28B879" w14:textId="77777777" w:rsidR="00947526" w:rsidRPr="009E70A5" w:rsidRDefault="00947526" w:rsidP="00947526">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6B39C722" w14:textId="77777777" w:rsidR="00947526" w:rsidRPr="009E70A5" w:rsidRDefault="00947526" w:rsidP="00947526">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229940A4" w14:textId="77777777" w:rsidR="00947526" w:rsidRPr="009E70A5" w:rsidRDefault="00947526" w:rsidP="00947526">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6C518C99" w14:textId="77777777" w:rsidR="00947526" w:rsidRPr="009E70A5" w:rsidRDefault="00947526" w:rsidP="00947526">
      <w:pPr>
        <w:rPr>
          <w:lang w:val="en-US"/>
        </w:rPr>
      </w:pPr>
    </w:p>
    <w:p w14:paraId="0F8BAC31" w14:textId="77777777" w:rsidR="00947526" w:rsidRPr="009E70A5" w:rsidRDefault="00947526" w:rsidP="00947526">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7C5988C6" w14:textId="77777777" w:rsidR="00947526" w:rsidRPr="009E70A5" w:rsidRDefault="00947526" w:rsidP="00947526">
      <w:pPr>
        <w:rPr>
          <w:lang w:val="en-US"/>
        </w:rPr>
      </w:pPr>
    </w:p>
    <w:p w14:paraId="11E0FDE2" w14:textId="77777777" w:rsidR="00947526" w:rsidRPr="009E70A5" w:rsidRDefault="00947526" w:rsidP="00947526">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F787494" w14:textId="77777777" w:rsidR="00947526" w:rsidRDefault="00947526" w:rsidP="00947526">
      <w:pPr>
        <w:rPr>
          <w:lang w:val="en-US"/>
        </w:rPr>
      </w:pPr>
      <w:r w:rsidRPr="009E70A5">
        <w:rPr>
          <w:lang w:val="en-US"/>
        </w:rPr>
        <w:t>napier123 gives:</w:t>
      </w:r>
      <w:r>
        <w:rPr>
          <w:lang w:val="en-US"/>
        </w:rPr>
        <w:tab/>
      </w:r>
      <w:r w:rsidRPr="009E70A5">
        <w:rPr>
          <w:lang w:val="en-US"/>
        </w:rPr>
        <w:t>67-82-2A-34-ED-C7-48-92-B7-5E-0C-8D-76-95-4A-50</w:t>
      </w:r>
    </w:p>
    <w:p w14:paraId="4B1D5BC8" w14:textId="77777777" w:rsidR="00947526" w:rsidRPr="00772B8B" w:rsidRDefault="00947526" w:rsidP="00947526">
      <w:pPr>
        <w:rPr>
          <w:lang w:val="en-US"/>
        </w:rPr>
      </w:pPr>
    </w:p>
    <w:p w14:paraId="4056F7F9" w14:textId="77777777" w:rsidR="00947526" w:rsidRDefault="00947526" w:rsidP="00947526">
      <w:pPr>
        <w:rPr>
          <w:lang w:val="en-US"/>
        </w:rPr>
      </w:pPr>
      <w:r>
        <w:rPr>
          <w:lang w:val="en-US"/>
        </w:rPr>
        <w:t>For “hello” we get:</w:t>
      </w:r>
    </w:p>
    <w:p w14:paraId="6373F002" w14:textId="77777777" w:rsidR="00947526" w:rsidRDefault="00947526" w:rsidP="00947526">
      <w:pPr>
        <w:rPr>
          <w:lang w:val="en-US"/>
        </w:rPr>
      </w:pPr>
    </w:p>
    <w:p w14:paraId="71CB73C9" w14:textId="77777777" w:rsidR="00947526" w:rsidRDefault="00947526" w:rsidP="00947526">
      <w:pPr>
        <w:rPr>
          <w:lang w:val="en-US"/>
        </w:rPr>
      </w:pPr>
      <w:r>
        <w:rPr>
          <w:lang w:val="en-US"/>
        </w:rPr>
        <w:t xml:space="preserve">LM: </w:t>
      </w:r>
      <w:r w:rsidRPr="00451C7F">
        <w:rPr>
          <w:lang w:val="en-US"/>
        </w:rPr>
        <w:t>FD-A9-5F-BE-CA-28-8D-44-AA-D3-B4-35-B5-14-04-EE</w:t>
      </w:r>
    </w:p>
    <w:p w14:paraId="2525D7EA" w14:textId="77777777" w:rsidR="00947526" w:rsidRDefault="00947526" w:rsidP="00947526">
      <w:pPr>
        <w:rPr>
          <w:lang w:val="en-US"/>
        </w:rPr>
      </w:pPr>
      <w:r>
        <w:rPr>
          <w:lang w:val="en-US"/>
        </w:rPr>
        <w:t xml:space="preserve">NTLM: </w:t>
      </w:r>
      <w:r w:rsidRPr="00451C7F">
        <w:rPr>
          <w:lang w:val="en-US"/>
        </w:rPr>
        <w:t>06-6D-DF-D4-EF-0E-9C-D7-C2-56-FE-77-19-1E-F4-3C</w:t>
      </w:r>
    </w:p>
    <w:p w14:paraId="37D8E315" w14:textId="77777777" w:rsidR="00947526" w:rsidRDefault="00947526" w:rsidP="00947526">
      <w:pPr>
        <w:rPr>
          <w:lang w:val="en-US"/>
        </w:rPr>
      </w:pPr>
    </w:p>
    <w:p w14:paraId="168C6384" w14:textId="77777777" w:rsidR="00947526" w:rsidRDefault="00947526" w:rsidP="00947526">
      <w:pPr>
        <w:rPr>
          <w:lang w:val="en-US"/>
        </w:rPr>
      </w:pPr>
      <w:r>
        <w:rPr>
          <w:lang w:val="en-US"/>
        </w:rPr>
        <w:t>We can check these with a Python script:</w:t>
      </w:r>
    </w:p>
    <w:p w14:paraId="22D26BFD" w14:textId="77777777" w:rsidR="00947526" w:rsidRDefault="00947526" w:rsidP="00947526">
      <w:pPr>
        <w:rPr>
          <w:lang w:val="en-US"/>
        </w:rPr>
      </w:pPr>
    </w:p>
    <w:p w14:paraId="7D8582C0"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05F608A6"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4AB67663"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54E882A3"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76E89CC6" w14:textId="77777777" w:rsidR="00947526" w:rsidRDefault="00947526" w:rsidP="00947526">
      <w:pPr>
        <w:rPr>
          <w:lang w:val="en-US"/>
        </w:rPr>
      </w:pPr>
    </w:p>
    <w:p w14:paraId="54D357E8" w14:textId="77777777" w:rsidR="00947526" w:rsidRDefault="00947526" w:rsidP="00947526">
      <w:pPr>
        <w:rPr>
          <w:lang w:val="en-US"/>
        </w:rPr>
      </w:pPr>
      <w:r w:rsidRPr="00413486">
        <w:rPr>
          <w:noProof/>
          <w:lang w:val="en-US"/>
        </w:rPr>
        <w:t>which gives:</w:t>
      </w:r>
    </w:p>
    <w:p w14:paraId="4AE04269" w14:textId="77777777" w:rsidR="00947526" w:rsidRDefault="00947526" w:rsidP="00947526">
      <w:pPr>
        <w:rPr>
          <w:lang w:val="en-US"/>
        </w:rPr>
      </w:pPr>
    </w:p>
    <w:p w14:paraId="18609BE6"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4D4993A8"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1AB26A5A" w14:textId="77777777" w:rsidR="00947526" w:rsidRDefault="00947526" w:rsidP="00947526"/>
    <w:p w14:paraId="49A6BBC3" w14:textId="77777777" w:rsidR="00947526" w:rsidRDefault="00947526" w:rsidP="00947526">
      <w:r w:rsidRPr="008808B7">
        <w:sym w:font="Wingdings" w:char="F026"/>
      </w:r>
      <w:r w:rsidRPr="008808B7">
        <w:t xml:space="preserve"> </w:t>
      </w:r>
      <w:r w:rsidRPr="008808B7">
        <w:rPr>
          <w:b/>
        </w:rPr>
        <w:t>Web link</w:t>
      </w:r>
      <w:r>
        <w:rPr>
          <w:b/>
        </w:rPr>
        <w:t xml:space="preserve"> (LM Hash)</w:t>
      </w:r>
      <w:r w:rsidRPr="008808B7">
        <w:rPr>
          <w:b/>
        </w:rPr>
        <w:t>:</w:t>
      </w:r>
      <w:r>
        <w:tab/>
      </w:r>
      <w:r w:rsidRPr="006030E9">
        <w:t>http://asecuritysite.com/encryption/lmhash</w:t>
      </w:r>
    </w:p>
    <w:p w14:paraId="1C7E031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090ABC3" w14:textId="77777777" w:rsidTr="00AB5162">
        <w:tc>
          <w:tcPr>
            <w:tcW w:w="715" w:type="dxa"/>
            <w:shd w:val="clear" w:color="auto" w:fill="F2F2F2" w:themeFill="background1" w:themeFillShade="F2"/>
          </w:tcPr>
          <w:p w14:paraId="2949DF6D" w14:textId="77777777" w:rsidR="00947526" w:rsidRPr="00BE24E3" w:rsidRDefault="00947526" w:rsidP="00AB5162">
            <w:pPr>
              <w:rPr>
                <w:b/>
              </w:rPr>
            </w:pPr>
            <w:r>
              <w:rPr>
                <w:b/>
              </w:rPr>
              <w:t>No</w:t>
            </w:r>
          </w:p>
        </w:tc>
        <w:tc>
          <w:tcPr>
            <w:tcW w:w="4590" w:type="dxa"/>
            <w:shd w:val="clear" w:color="auto" w:fill="F2F2F2" w:themeFill="background1" w:themeFillShade="F2"/>
          </w:tcPr>
          <w:p w14:paraId="120D306B"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F0727DA" w14:textId="77777777" w:rsidR="00947526" w:rsidRPr="00BE24E3" w:rsidRDefault="00947526" w:rsidP="00AB5162">
            <w:pPr>
              <w:rPr>
                <w:b/>
              </w:rPr>
            </w:pPr>
            <w:r w:rsidRPr="00BE24E3">
              <w:rPr>
                <w:b/>
              </w:rPr>
              <w:t>Result</w:t>
            </w:r>
          </w:p>
        </w:tc>
      </w:tr>
      <w:tr w:rsidR="00947526" w14:paraId="3806C9F5" w14:textId="77777777" w:rsidTr="00AB5162">
        <w:tc>
          <w:tcPr>
            <w:tcW w:w="715" w:type="dxa"/>
            <w:shd w:val="clear" w:color="auto" w:fill="F2F2F2" w:themeFill="background1" w:themeFillShade="F2"/>
          </w:tcPr>
          <w:p w14:paraId="791A424F" w14:textId="0E98A35D" w:rsidR="00947526" w:rsidRPr="005A6F37" w:rsidRDefault="003E2720" w:rsidP="00AB5162">
            <w:pPr>
              <w:rPr>
                <w:b/>
              </w:rPr>
            </w:pPr>
            <w:r>
              <w:rPr>
                <w:b/>
              </w:rPr>
              <w:t>B</w:t>
            </w:r>
            <w:r w:rsidR="00947526">
              <w:rPr>
                <w:b/>
              </w:rPr>
              <w:t>.1</w:t>
            </w:r>
          </w:p>
        </w:tc>
        <w:tc>
          <w:tcPr>
            <w:tcW w:w="4590" w:type="dxa"/>
          </w:tcPr>
          <w:p w14:paraId="7F6ED53E" w14:textId="77777777" w:rsidR="00947526" w:rsidRDefault="00947526" w:rsidP="00AB5162">
            <w:r>
              <w:t>Create a Python script to determine the LM hash and NTLM hash of the following words:</w:t>
            </w:r>
          </w:p>
        </w:tc>
        <w:tc>
          <w:tcPr>
            <w:tcW w:w="3711" w:type="dxa"/>
          </w:tcPr>
          <w:p w14:paraId="59F7B82A" w14:textId="77777777" w:rsidR="00947526" w:rsidRDefault="00947526" w:rsidP="00AB5162">
            <w:r>
              <w:t>“</w:t>
            </w:r>
            <w:r w:rsidRPr="00F951E9">
              <w:rPr>
                <w:noProof/>
              </w:rPr>
              <w:t>Napier”</w:t>
            </w:r>
          </w:p>
          <w:p w14:paraId="0F60FADA" w14:textId="77777777" w:rsidR="00947526" w:rsidRDefault="00947526" w:rsidP="00AB5162"/>
          <w:p w14:paraId="16843DA3" w14:textId="77777777" w:rsidR="00947526" w:rsidRDefault="00947526" w:rsidP="00AB5162">
            <w:r>
              <w:t>“</w:t>
            </w:r>
            <w:r w:rsidRPr="00F951E9">
              <w:rPr>
                <w:noProof/>
              </w:rPr>
              <w:t>Foxtrot”</w:t>
            </w:r>
          </w:p>
          <w:p w14:paraId="6A3D51C8" w14:textId="77777777" w:rsidR="00947526" w:rsidRDefault="00947526" w:rsidP="00AB5162"/>
          <w:p w14:paraId="4D774F01" w14:textId="77777777" w:rsidR="00947526" w:rsidRDefault="00947526" w:rsidP="00AB5162"/>
          <w:p w14:paraId="751EC209" w14:textId="77777777" w:rsidR="00947526" w:rsidRDefault="00947526" w:rsidP="00AB5162"/>
        </w:tc>
      </w:tr>
    </w:tbl>
    <w:p w14:paraId="777E8B0D" w14:textId="05CC7DCF" w:rsidR="00947526" w:rsidRDefault="003E2720" w:rsidP="00947526">
      <w:pPr>
        <w:pStyle w:val="Heading2"/>
        <w:numPr>
          <w:ilvl w:val="0"/>
          <w:numId w:val="0"/>
        </w:numPr>
        <w:ind w:left="900" w:hanging="900"/>
        <w:rPr>
          <w:lang w:val="en-US"/>
        </w:rPr>
      </w:pPr>
      <w:r>
        <w:rPr>
          <w:lang w:val="en-US"/>
        </w:rPr>
        <w:t>2</w:t>
      </w:r>
      <w:r>
        <w:rPr>
          <w:lang w:val="en-US"/>
        </w:rPr>
        <w:tab/>
      </w:r>
      <w:r w:rsidR="00947526">
        <w:rPr>
          <w:lang w:val="en-US"/>
        </w:rPr>
        <w:t>APR1</w:t>
      </w:r>
    </w:p>
    <w:p w14:paraId="4CA963C3" w14:textId="77777777" w:rsidR="00947526" w:rsidRDefault="00947526" w:rsidP="00947526">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t xml:space="preserve">$apr1$” to identify it and </w:t>
      </w:r>
      <w:r>
        <w:lastRenderedPageBreak/>
        <w:t xml:space="preserve">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19651B5D" w14:textId="77777777" w:rsidR="00947526" w:rsidRDefault="00947526" w:rsidP="00947526">
      <w:pPr>
        <w:rPr>
          <w:rStyle w:val="HTMLCode"/>
          <w:rFonts w:eastAsiaTheme="majorEastAsia"/>
        </w:rPr>
      </w:pPr>
    </w:p>
    <w:p w14:paraId="56D78B5C"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260A3AB0"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717A4BD9"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7BBCC2D5"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138B6117"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65185EA2" w14:textId="77777777" w:rsidR="00947526" w:rsidRDefault="00947526" w:rsidP="00947526">
      <w:pPr>
        <w:rPr>
          <w:rStyle w:val="HTMLCode"/>
          <w:rFonts w:eastAsiaTheme="majorEastAsia"/>
        </w:rPr>
      </w:pPr>
    </w:p>
    <w:p w14:paraId="72F35E4A" w14:textId="77777777" w:rsidR="00947526" w:rsidRDefault="00947526" w:rsidP="00947526">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7D753D3B" w14:textId="77777777" w:rsidR="00947526" w:rsidRDefault="00947526" w:rsidP="00947526">
      <w:pPr>
        <w:rPr>
          <w:rStyle w:val="HTMLCode"/>
          <w:rFonts w:eastAsiaTheme="majorEastAsia"/>
        </w:rPr>
      </w:pPr>
    </w:p>
    <w:p w14:paraId="15BB067C"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42F474E0"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37348733"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7533707D"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16F57C1"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37867A21" w14:textId="77777777" w:rsidR="00947526" w:rsidRDefault="00947526" w:rsidP="00947526">
      <w:pPr>
        <w:rPr>
          <w:rStyle w:val="HTMLCode"/>
          <w:rFonts w:eastAsiaTheme="majorEastAsia"/>
        </w:rPr>
      </w:pPr>
    </w:p>
    <w:p w14:paraId="3D0816DC" w14:textId="77777777" w:rsidR="00947526" w:rsidRDefault="00947526" w:rsidP="00947526">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7A61CBB6" w14:textId="77777777" w:rsidR="00947526" w:rsidRDefault="00947526" w:rsidP="00947526">
      <w:pPr>
        <w:rPr>
          <w:rStyle w:val="HTMLCode"/>
          <w:rFonts w:eastAsiaTheme="majorEastAsia"/>
        </w:rPr>
      </w:pPr>
    </w:p>
    <w:p w14:paraId="14D10480" w14:textId="77777777" w:rsidR="00947526" w:rsidRPr="00855638"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31A64DE2" w14:textId="77777777" w:rsidR="00947526" w:rsidRDefault="00947526" w:rsidP="00947526">
      <w:pPr>
        <w:rPr>
          <w:lang w:val="en-US" w:eastAsia="en-US"/>
        </w:rPr>
      </w:pPr>
    </w:p>
    <w:p w14:paraId="5406B775" w14:textId="77777777" w:rsidR="00947526" w:rsidRPr="006030E9" w:rsidRDefault="00947526" w:rsidP="00947526">
      <w:pPr>
        <w:rPr>
          <w:lang w:val="en-US" w:eastAsia="en-US"/>
        </w:rPr>
      </w:pPr>
      <w:r>
        <w:t xml:space="preserve">Refer </w:t>
      </w:r>
      <w:r w:rsidRPr="00165868">
        <w:rPr>
          <w:noProof/>
        </w:rPr>
        <w:t>to:</w:t>
      </w:r>
      <w:r>
        <w:t xml:space="preserve"> </w:t>
      </w:r>
      <w:r w:rsidRPr="007B074E">
        <w:t>http://asecuritysite.com/encryption/apr1</w:t>
      </w:r>
    </w:p>
    <w:p w14:paraId="20B8F3F9"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21105CED" w14:textId="77777777" w:rsidTr="00AB5162">
        <w:tc>
          <w:tcPr>
            <w:tcW w:w="715" w:type="dxa"/>
            <w:shd w:val="clear" w:color="auto" w:fill="F2F2F2" w:themeFill="background1" w:themeFillShade="F2"/>
          </w:tcPr>
          <w:p w14:paraId="72746395" w14:textId="77777777" w:rsidR="00947526" w:rsidRPr="00BE24E3" w:rsidRDefault="00947526" w:rsidP="00AB5162">
            <w:pPr>
              <w:rPr>
                <w:b/>
              </w:rPr>
            </w:pPr>
            <w:r>
              <w:rPr>
                <w:b/>
              </w:rPr>
              <w:t>No</w:t>
            </w:r>
          </w:p>
        </w:tc>
        <w:tc>
          <w:tcPr>
            <w:tcW w:w="4590" w:type="dxa"/>
            <w:shd w:val="clear" w:color="auto" w:fill="F2F2F2" w:themeFill="background1" w:themeFillShade="F2"/>
          </w:tcPr>
          <w:p w14:paraId="761D39F2"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5A44EBA1" w14:textId="77777777" w:rsidR="00947526" w:rsidRPr="00BE24E3" w:rsidRDefault="00947526" w:rsidP="00AB5162">
            <w:pPr>
              <w:rPr>
                <w:b/>
              </w:rPr>
            </w:pPr>
            <w:r w:rsidRPr="00BE24E3">
              <w:rPr>
                <w:b/>
              </w:rPr>
              <w:t>Result</w:t>
            </w:r>
          </w:p>
        </w:tc>
      </w:tr>
      <w:tr w:rsidR="00947526" w14:paraId="751C7831" w14:textId="77777777" w:rsidTr="00AB5162">
        <w:tc>
          <w:tcPr>
            <w:tcW w:w="715" w:type="dxa"/>
            <w:shd w:val="clear" w:color="auto" w:fill="F2F2F2" w:themeFill="background1" w:themeFillShade="F2"/>
          </w:tcPr>
          <w:p w14:paraId="0BC9B6FC" w14:textId="17825D5F" w:rsidR="00947526" w:rsidRPr="005A6F37" w:rsidRDefault="003E2720" w:rsidP="00AB5162">
            <w:pPr>
              <w:rPr>
                <w:b/>
              </w:rPr>
            </w:pPr>
            <w:r>
              <w:rPr>
                <w:b/>
              </w:rPr>
              <w:t>B.2</w:t>
            </w:r>
          </w:p>
        </w:tc>
        <w:tc>
          <w:tcPr>
            <w:tcW w:w="4590" w:type="dxa"/>
          </w:tcPr>
          <w:p w14:paraId="547D8E94" w14:textId="77777777" w:rsidR="00947526" w:rsidRDefault="00947526" w:rsidP="00AB5162">
            <w:r>
              <w:t>Create a Python script to create the APR1 hash for the following:</w:t>
            </w:r>
          </w:p>
          <w:p w14:paraId="6FD3A3F9" w14:textId="77777777" w:rsidR="00947526" w:rsidRDefault="00947526" w:rsidP="00AB5162"/>
          <w:p w14:paraId="254669FD" w14:textId="77777777" w:rsidR="00947526" w:rsidRDefault="00947526" w:rsidP="00AB5162"/>
          <w:p w14:paraId="195CE35B" w14:textId="77777777" w:rsidR="00947526" w:rsidRDefault="00947526" w:rsidP="00AB5162">
            <w:r>
              <w:t>Prove them against on-line APR1 generator (or from the page given above).</w:t>
            </w:r>
          </w:p>
        </w:tc>
        <w:tc>
          <w:tcPr>
            <w:tcW w:w="3711" w:type="dxa"/>
          </w:tcPr>
          <w:p w14:paraId="1B8AE8BC" w14:textId="77777777" w:rsidR="00947526" w:rsidRDefault="00947526" w:rsidP="00AB5162">
            <w:r>
              <w:t>“</w:t>
            </w:r>
            <w:r w:rsidRPr="00F951E9">
              <w:rPr>
                <w:noProof/>
              </w:rPr>
              <w:t>changeme</w:t>
            </w:r>
            <w:r>
              <w:t>”:</w:t>
            </w:r>
          </w:p>
          <w:p w14:paraId="3B0F437F" w14:textId="77777777" w:rsidR="00947526" w:rsidRDefault="00947526" w:rsidP="00AB5162"/>
          <w:p w14:paraId="539D38C0" w14:textId="77777777" w:rsidR="00947526" w:rsidRDefault="00947526" w:rsidP="00AB5162"/>
          <w:p w14:paraId="519700E1" w14:textId="77777777" w:rsidR="00947526" w:rsidRDefault="00947526" w:rsidP="00AB5162">
            <w:r>
              <w:t>“123456”:</w:t>
            </w:r>
          </w:p>
          <w:p w14:paraId="29099D7E" w14:textId="77777777" w:rsidR="00947526" w:rsidRDefault="00947526" w:rsidP="00AB5162"/>
          <w:p w14:paraId="70EBB7DF" w14:textId="77777777" w:rsidR="00947526" w:rsidRDefault="00947526" w:rsidP="00AB5162"/>
          <w:p w14:paraId="1DF9E2B2" w14:textId="77777777" w:rsidR="00947526" w:rsidRDefault="00947526" w:rsidP="00AB5162">
            <w:pPr>
              <w:rPr>
                <w:noProof/>
              </w:rPr>
            </w:pPr>
            <w:r>
              <w:t>“</w:t>
            </w:r>
            <w:r w:rsidRPr="00F951E9">
              <w:rPr>
                <w:noProof/>
              </w:rPr>
              <w:t>password”</w:t>
            </w:r>
          </w:p>
          <w:p w14:paraId="167A83BC" w14:textId="77777777" w:rsidR="00947526" w:rsidRDefault="00947526" w:rsidP="00AB5162"/>
        </w:tc>
      </w:tr>
    </w:tbl>
    <w:p w14:paraId="603BF925" w14:textId="27C6F46E" w:rsidR="00947526" w:rsidRDefault="003E2720" w:rsidP="00947526">
      <w:pPr>
        <w:pStyle w:val="Heading2"/>
        <w:numPr>
          <w:ilvl w:val="0"/>
          <w:numId w:val="0"/>
        </w:numPr>
        <w:ind w:left="900" w:hanging="900"/>
        <w:rPr>
          <w:lang w:val="en-US"/>
        </w:rPr>
      </w:pPr>
      <w:r>
        <w:rPr>
          <w:lang w:val="en-US"/>
        </w:rPr>
        <w:t>3</w:t>
      </w:r>
      <w:r>
        <w:rPr>
          <w:lang w:val="en-US"/>
        </w:rPr>
        <w:tab/>
      </w:r>
      <w:r w:rsidR="00947526">
        <w:rPr>
          <w:lang w:val="en-US"/>
        </w:rPr>
        <w:t>SHA</w:t>
      </w:r>
    </w:p>
    <w:p w14:paraId="77D1D854" w14:textId="77777777" w:rsidR="00947526" w:rsidRDefault="00947526" w:rsidP="00947526">
      <w:pPr>
        <w:jc w:val="both"/>
        <w:rPr>
          <w:lang w:val="en-US"/>
        </w:rPr>
      </w:pPr>
      <w:r>
        <w:rPr>
          <w:lang w:val="en-US"/>
        </w:rPr>
        <w:t xml:space="preserve">While APR1 has a salted value, the SHA-1 hash does not have a salted value. It produces a 160-bit signature, thus can contain a larger set of hashed value than MD5,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48651131" w14:textId="77777777" w:rsidR="00947526" w:rsidRDefault="00947526" w:rsidP="00947526">
      <w:pPr>
        <w:rPr>
          <w:lang w:val="en-US"/>
        </w:rPr>
      </w:pPr>
    </w:p>
    <w:p w14:paraId="6851563F"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136699BD"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62249BE2" w14:textId="77777777" w:rsidR="00947526" w:rsidRDefault="00947526" w:rsidP="00947526">
      <w:pPr>
        <w:rPr>
          <w:lang w:val="en-US"/>
        </w:rPr>
      </w:pPr>
    </w:p>
    <w:p w14:paraId="317D1E18" w14:textId="77777777" w:rsidR="00947526" w:rsidRDefault="00947526" w:rsidP="00947526">
      <w:pPr>
        <w:rPr>
          <w:lang w:val="en-US"/>
        </w:rPr>
      </w:pPr>
      <w:r>
        <w:rPr>
          <w:lang w:val="en-US"/>
        </w:rPr>
        <w:t>We can also generate salted passwords with crypt, and can use the Python script of:</w:t>
      </w:r>
    </w:p>
    <w:p w14:paraId="27F85543" w14:textId="77777777" w:rsidR="00947526" w:rsidRDefault="00947526" w:rsidP="00947526">
      <w:pPr>
        <w:rPr>
          <w:lang w:val="en-US"/>
        </w:rPr>
      </w:pPr>
    </w:p>
    <w:p w14:paraId="7CEBBD4F"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7ACA74F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43F5E58C"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4B740027"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3C36BF4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1B549183"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65F0118" w14:textId="77777777" w:rsidR="00947526" w:rsidRDefault="00947526" w:rsidP="00947526">
      <w:pPr>
        <w:rPr>
          <w:lang w:val="en-US"/>
        </w:rPr>
      </w:pPr>
    </w:p>
    <w:p w14:paraId="55B9B987" w14:textId="77777777" w:rsidR="00947526" w:rsidRPr="00052F51" w:rsidRDefault="00947526" w:rsidP="00947526">
      <w:pPr>
        <w:rPr>
          <w:lang w:val="en-US"/>
        </w:rPr>
      </w:pPr>
      <w:r w:rsidRPr="00052F51">
        <w:rPr>
          <w:lang w:val="en-US"/>
        </w:rPr>
        <w:t>SHA-512 salts start with $6$ and are up to 16 chars long.</w:t>
      </w:r>
    </w:p>
    <w:p w14:paraId="510F58A4" w14:textId="77777777" w:rsidR="00947526" w:rsidRDefault="00947526" w:rsidP="00947526">
      <w:pPr>
        <w:rPr>
          <w:lang w:val="en-US"/>
        </w:rPr>
      </w:pPr>
      <w:r w:rsidRPr="00052F51">
        <w:rPr>
          <w:lang w:val="en-US"/>
        </w:rPr>
        <w:lastRenderedPageBreak/>
        <w:t>SHA-256 salts start with $5$ and are up to 16 chars long</w:t>
      </w:r>
    </w:p>
    <w:p w14:paraId="54C87B4C" w14:textId="77777777" w:rsidR="00947526" w:rsidRDefault="00947526" w:rsidP="00947526">
      <w:pPr>
        <w:tabs>
          <w:tab w:val="left" w:pos="2880"/>
        </w:tabs>
        <w:rPr>
          <w:lang w:val="en-US"/>
        </w:rPr>
      </w:pPr>
      <w:r>
        <w:rPr>
          <w:lang w:val="en-US"/>
        </w:rPr>
        <w:tab/>
      </w:r>
    </w:p>
    <w:p w14:paraId="2A2EE5C8" w14:textId="77777777" w:rsidR="00947526" w:rsidRDefault="00947526" w:rsidP="00947526">
      <w:pPr>
        <w:rPr>
          <w:lang w:val="en-US"/>
        </w:rPr>
      </w:pPr>
      <w:r w:rsidRPr="00413486">
        <w:rPr>
          <w:noProof/>
          <w:lang w:val="en-US"/>
        </w:rPr>
        <w:t>Which produces:</w:t>
      </w:r>
    </w:p>
    <w:p w14:paraId="6431F4F5" w14:textId="77777777" w:rsidR="00947526" w:rsidRDefault="00947526" w:rsidP="00947526">
      <w:pPr>
        <w:rPr>
          <w:lang w:val="en-US"/>
        </w:rPr>
      </w:pPr>
    </w:p>
    <w:p w14:paraId="6B8F49E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7312CFCC"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33BABDD2"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1E10ECBF" w14:textId="77777777" w:rsidR="00947526" w:rsidRDefault="00947526" w:rsidP="00947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A570B7F"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03C8084" w14:textId="77777777" w:rsidTr="00AB5162">
        <w:tc>
          <w:tcPr>
            <w:tcW w:w="715" w:type="dxa"/>
            <w:shd w:val="clear" w:color="auto" w:fill="F2F2F2" w:themeFill="background1" w:themeFillShade="F2"/>
          </w:tcPr>
          <w:p w14:paraId="4860ABC7" w14:textId="77777777" w:rsidR="00947526" w:rsidRPr="00BE24E3" w:rsidRDefault="00947526" w:rsidP="00AB5162">
            <w:pPr>
              <w:rPr>
                <w:b/>
              </w:rPr>
            </w:pPr>
            <w:r>
              <w:rPr>
                <w:b/>
              </w:rPr>
              <w:t>No</w:t>
            </w:r>
          </w:p>
        </w:tc>
        <w:tc>
          <w:tcPr>
            <w:tcW w:w="4590" w:type="dxa"/>
            <w:shd w:val="clear" w:color="auto" w:fill="F2F2F2" w:themeFill="background1" w:themeFillShade="F2"/>
          </w:tcPr>
          <w:p w14:paraId="3FAAC450"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53A14CC" w14:textId="77777777" w:rsidR="00947526" w:rsidRPr="00BE24E3" w:rsidRDefault="00947526" w:rsidP="00AB5162">
            <w:pPr>
              <w:rPr>
                <w:b/>
              </w:rPr>
            </w:pPr>
            <w:r w:rsidRPr="00BE24E3">
              <w:rPr>
                <w:b/>
              </w:rPr>
              <w:t>Result</w:t>
            </w:r>
          </w:p>
        </w:tc>
      </w:tr>
      <w:tr w:rsidR="00947526" w14:paraId="168385B9" w14:textId="77777777" w:rsidTr="00AB5162">
        <w:tc>
          <w:tcPr>
            <w:tcW w:w="715" w:type="dxa"/>
            <w:shd w:val="clear" w:color="auto" w:fill="F2F2F2" w:themeFill="background1" w:themeFillShade="F2"/>
          </w:tcPr>
          <w:p w14:paraId="5C1B40D0" w14:textId="277D183D" w:rsidR="00947526" w:rsidRPr="005A6F37" w:rsidRDefault="003E2720" w:rsidP="00AB5162">
            <w:pPr>
              <w:rPr>
                <w:b/>
              </w:rPr>
            </w:pPr>
            <w:r>
              <w:rPr>
                <w:b/>
              </w:rPr>
              <w:t>B</w:t>
            </w:r>
            <w:r w:rsidR="00947526">
              <w:rPr>
                <w:b/>
              </w:rPr>
              <w:t>.</w:t>
            </w:r>
            <w:r>
              <w:rPr>
                <w:b/>
              </w:rPr>
              <w:t>3</w:t>
            </w:r>
          </w:p>
        </w:tc>
        <w:tc>
          <w:tcPr>
            <w:tcW w:w="4590" w:type="dxa"/>
          </w:tcPr>
          <w:p w14:paraId="1C9244F4" w14:textId="77777777" w:rsidR="00947526" w:rsidRDefault="00947526" w:rsidP="00AB5162">
            <w:r>
              <w:t>Create a Python script to create the SHA hash for the following:</w:t>
            </w:r>
          </w:p>
          <w:p w14:paraId="326C12DE" w14:textId="77777777" w:rsidR="00947526" w:rsidRDefault="00947526" w:rsidP="00AB5162"/>
          <w:p w14:paraId="771C9A66" w14:textId="77777777" w:rsidR="00947526" w:rsidRDefault="00947526" w:rsidP="00AB5162"/>
          <w:p w14:paraId="1F5C2D66" w14:textId="77777777" w:rsidR="00947526" w:rsidRDefault="00947526" w:rsidP="00AB5162">
            <w:r>
              <w:t>Prove them against on-line SHA generator (or from the page given above).</w:t>
            </w:r>
          </w:p>
        </w:tc>
        <w:tc>
          <w:tcPr>
            <w:tcW w:w="3711" w:type="dxa"/>
          </w:tcPr>
          <w:p w14:paraId="2E465CBA" w14:textId="77777777" w:rsidR="00947526" w:rsidRDefault="00947526" w:rsidP="00AB5162">
            <w:r>
              <w:t>“</w:t>
            </w:r>
            <w:r w:rsidRPr="00C10CC7">
              <w:rPr>
                <w:noProof/>
              </w:rPr>
              <w:t>changeme</w:t>
            </w:r>
            <w:r>
              <w:t>”:</w:t>
            </w:r>
          </w:p>
          <w:p w14:paraId="5C6007A9" w14:textId="77777777" w:rsidR="00947526" w:rsidRDefault="00947526" w:rsidP="00AB5162"/>
          <w:p w14:paraId="6B12D228" w14:textId="77777777" w:rsidR="00947526" w:rsidRDefault="00947526" w:rsidP="00AB5162"/>
          <w:p w14:paraId="4C153AB9" w14:textId="77777777" w:rsidR="00947526" w:rsidRDefault="00947526" w:rsidP="00AB5162">
            <w:r>
              <w:t>“123456”:</w:t>
            </w:r>
          </w:p>
          <w:p w14:paraId="657A9E27" w14:textId="77777777" w:rsidR="00947526" w:rsidRDefault="00947526" w:rsidP="00AB5162"/>
          <w:p w14:paraId="2C121AEE" w14:textId="77777777" w:rsidR="00947526" w:rsidRDefault="00947526" w:rsidP="00AB5162"/>
          <w:p w14:paraId="4D9FF15B" w14:textId="77777777" w:rsidR="00947526" w:rsidRDefault="00947526" w:rsidP="00AB5162">
            <w:r>
              <w:t>“</w:t>
            </w:r>
            <w:r w:rsidRPr="00C10CC7">
              <w:rPr>
                <w:noProof/>
              </w:rPr>
              <w:t>password”</w:t>
            </w:r>
          </w:p>
          <w:p w14:paraId="0BFB022F" w14:textId="77777777" w:rsidR="00947526" w:rsidRDefault="00947526" w:rsidP="00AB5162"/>
          <w:p w14:paraId="378F7B8C" w14:textId="77777777" w:rsidR="00947526" w:rsidRDefault="00947526" w:rsidP="00AB5162"/>
        </w:tc>
      </w:tr>
    </w:tbl>
    <w:p w14:paraId="4EADD835" w14:textId="6FFAB973" w:rsidR="00947526" w:rsidRDefault="003E2720" w:rsidP="00947526">
      <w:pPr>
        <w:pStyle w:val="Heading2"/>
        <w:numPr>
          <w:ilvl w:val="0"/>
          <w:numId w:val="0"/>
        </w:numPr>
        <w:ind w:left="900" w:hanging="900"/>
      </w:pPr>
      <w:r>
        <w:t>4</w:t>
      </w:r>
      <w:r>
        <w:tab/>
      </w:r>
      <w:r w:rsidR="00947526">
        <w:t>PBKDF2</w:t>
      </w:r>
    </w:p>
    <w:p w14:paraId="7E4C4676" w14:textId="77777777" w:rsidR="00947526" w:rsidRDefault="00947526" w:rsidP="00947526">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4F381B92" w14:textId="77777777" w:rsidR="00947526" w:rsidRDefault="00947526" w:rsidP="00947526">
      <w:pPr>
        <w:jc w:val="both"/>
        <w:rPr>
          <w:lang w:val="en-US"/>
        </w:rPr>
      </w:pPr>
    </w:p>
    <w:p w14:paraId="36868FE0" w14:textId="77777777" w:rsidR="00947526" w:rsidRPr="009E70A5" w:rsidRDefault="00947526" w:rsidP="00947526">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634A4410" w14:textId="77777777" w:rsidR="00947526" w:rsidRPr="009E70A5" w:rsidRDefault="00947526" w:rsidP="00947526">
      <w:pPr>
        <w:rPr>
          <w:lang w:val="en-US"/>
        </w:rPr>
      </w:pPr>
    </w:p>
    <w:p w14:paraId="332202CA" w14:textId="77777777" w:rsidR="00947526" w:rsidRPr="009E70A5" w:rsidRDefault="00947526" w:rsidP="00947526">
      <w:pPr>
        <w:rPr>
          <w:lang w:val="en-US"/>
        </w:rPr>
      </w:pPr>
      <w:r>
        <w:rPr>
          <w:lang w:val="en-US"/>
        </w:rPr>
        <w:tab/>
      </w:r>
      <w:r w:rsidRPr="009E70A5">
        <w:rPr>
          <w:lang w:val="en-US"/>
        </w:rPr>
        <w:t>DK = PBKDF2(Password, Salt, MInterations, dkLen)</w:t>
      </w:r>
    </w:p>
    <w:p w14:paraId="3AD1C537" w14:textId="77777777" w:rsidR="00947526" w:rsidRPr="009E70A5" w:rsidRDefault="00947526" w:rsidP="00947526">
      <w:pPr>
        <w:rPr>
          <w:lang w:val="en-US"/>
        </w:rPr>
      </w:pPr>
    </w:p>
    <w:p w14:paraId="1C87B3E9" w14:textId="77777777" w:rsidR="00947526" w:rsidRPr="009E70A5" w:rsidRDefault="00947526" w:rsidP="00947526">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1D0DBED3" w14:textId="77777777" w:rsidR="00947526" w:rsidRPr="009E70A5" w:rsidRDefault="00947526" w:rsidP="00947526">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335E5B93" w14:textId="77777777" w:rsidR="00947526" w:rsidRPr="009E70A5" w:rsidRDefault="00947526" w:rsidP="00947526">
      <w:pPr>
        <w:rPr>
          <w:lang w:val="en-US"/>
        </w:rPr>
      </w:pPr>
    </w:p>
    <w:p w14:paraId="45EBF5B6" w14:textId="77777777" w:rsidR="00947526" w:rsidRPr="009E70A5" w:rsidRDefault="00947526" w:rsidP="00947526">
      <w:pPr>
        <w:rPr>
          <w:lang w:val="en-US"/>
        </w:rPr>
      </w:pPr>
      <w:r>
        <w:rPr>
          <w:lang w:val="en-US"/>
        </w:rPr>
        <w:tab/>
      </w:r>
      <w:r w:rsidRPr="009E70A5">
        <w:rPr>
          <w:lang w:val="en-US"/>
        </w:rPr>
        <w:t>PSK = PBKDF2(PassPhrase, ssid, ssidLength, 4096, 256)</w:t>
      </w:r>
    </w:p>
    <w:p w14:paraId="083E22C2" w14:textId="77777777" w:rsidR="00947526" w:rsidRPr="009E70A5" w:rsidRDefault="00947526" w:rsidP="00947526">
      <w:pPr>
        <w:rPr>
          <w:lang w:val="en-US"/>
        </w:rPr>
      </w:pPr>
    </w:p>
    <w:p w14:paraId="52C82592" w14:textId="77777777" w:rsidR="00947526" w:rsidRPr="009E70A5" w:rsidRDefault="00947526" w:rsidP="00947526">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63563B9C" w14:textId="77777777" w:rsidR="00947526" w:rsidRPr="009E70A5" w:rsidRDefault="00947526" w:rsidP="00947526">
      <w:pPr>
        <w:rPr>
          <w:lang w:val="en-US"/>
        </w:rPr>
      </w:pPr>
    </w:p>
    <w:p w14:paraId="7E39CD40" w14:textId="77777777" w:rsidR="00947526" w:rsidRDefault="00947526" w:rsidP="00947526">
      <w:pPr>
        <w:rPr>
          <w:lang w:val="en-US"/>
        </w:rPr>
      </w:pPr>
      <w:r>
        <w:rPr>
          <w:lang w:val="en-US"/>
        </w:rPr>
        <w:tab/>
      </w:r>
      <w:r w:rsidRPr="009E70A5">
        <w:rPr>
          <w:lang w:val="en-US"/>
        </w:rPr>
        <w:t xml:space="preserve">byte[] result = passwordDerive.GenerateDerivedKey(16, </w:t>
      </w:r>
    </w:p>
    <w:p w14:paraId="0A83FA94" w14:textId="77777777" w:rsidR="00947526" w:rsidRPr="009E70A5" w:rsidRDefault="00947526" w:rsidP="00947526">
      <w:pPr>
        <w:rPr>
          <w:lang w:val="en-US"/>
        </w:rPr>
      </w:pPr>
      <w:r>
        <w:rPr>
          <w:lang w:val="en-US"/>
        </w:rPr>
        <w:tab/>
      </w:r>
      <w:r>
        <w:rPr>
          <w:lang w:val="en-US"/>
        </w:rPr>
        <w:tab/>
      </w:r>
      <w:r>
        <w:rPr>
          <w:lang w:val="en-US"/>
        </w:rPr>
        <w:tab/>
      </w:r>
      <w:r w:rsidRPr="009E70A5">
        <w:rPr>
          <w:lang w:val="en-US"/>
        </w:rPr>
        <w:t>ASCIIEncoding.UTF8.GetBytes(message), salt, 1000);</w:t>
      </w:r>
    </w:p>
    <w:p w14:paraId="0430A9A8" w14:textId="77777777" w:rsidR="00947526" w:rsidRPr="009E70A5" w:rsidRDefault="00947526" w:rsidP="00947526">
      <w:pPr>
        <w:rPr>
          <w:lang w:val="en-US"/>
        </w:rPr>
      </w:pPr>
    </w:p>
    <w:p w14:paraId="59E933BF" w14:textId="77777777" w:rsidR="00947526" w:rsidRDefault="00947526" w:rsidP="00947526">
      <w:pPr>
        <w:rPr>
          <w:lang w:val="en-US"/>
        </w:rPr>
      </w:pPr>
      <w:r w:rsidRPr="00165868">
        <w:rPr>
          <w:noProof/>
          <w:lang w:val="en-US"/>
        </w:rPr>
        <w:lastRenderedPageBreak/>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62731C8C" w14:textId="77777777" w:rsidR="00947526" w:rsidRDefault="00947526" w:rsidP="00947526">
      <w:pPr>
        <w:rPr>
          <w:lang w:val="en-US"/>
        </w:rPr>
      </w:pPr>
    </w:p>
    <w:p w14:paraId="751B11DB" w14:textId="77777777" w:rsidR="00947526" w:rsidRDefault="00947526" w:rsidP="00947526">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8" w:history="1">
        <w:r w:rsidRPr="00196B41">
          <w:rPr>
            <w:rStyle w:val="Hyperlink"/>
            <w:lang w:val="en-US"/>
          </w:rPr>
          <w:t>http://www.asecuritysite.com/encryption/PBKDF2</w:t>
        </w:r>
      </w:hyperlink>
    </w:p>
    <w:p w14:paraId="2A88E716" w14:textId="77777777" w:rsidR="00947526" w:rsidRDefault="00947526" w:rsidP="00947526">
      <w:pPr>
        <w:rPr>
          <w:rStyle w:val="Hyperlink"/>
          <w:lang w:val="en-US"/>
        </w:rPr>
      </w:pPr>
    </w:p>
    <w:p w14:paraId="6115F974"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230FB567"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2CAEF73A"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F4F387F"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D374478"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3C4A6B63"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0E068CDC"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2C5689DF"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0EF4017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41E8D05A"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1B8DE749"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DEEA62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3768D659"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4BF3E64E"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6D70D3C"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63239AE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67FA5D2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34045E17" w14:textId="77777777" w:rsidTr="00AB5162">
        <w:tc>
          <w:tcPr>
            <w:tcW w:w="715" w:type="dxa"/>
            <w:shd w:val="clear" w:color="auto" w:fill="F2F2F2" w:themeFill="background1" w:themeFillShade="F2"/>
          </w:tcPr>
          <w:p w14:paraId="0AD51EE1" w14:textId="77777777" w:rsidR="00947526" w:rsidRPr="00BE24E3" w:rsidRDefault="00947526" w:rsidP="00AB5162">
            <w:pPr>
              <w:rPr>
                <w:b/>
              </w:rPr>
            </w:pPr>
            <w:r>
              <w:rPr>
                <w:b/>
              </w:rPr>
              <w:t>No</w:t>
            </w:r>
          </w:p>
        </w:tc>
        <w:tc>
          <w:tcPr>
            <w:tcW w:w="4590" w:type="dxa"/>
            <w:shd w:val="clear" w:color="auto" w:fill="F2F2F2" w:themeFill="background1" w:themeFillShade="F2"/>
          </w:tcPr>
          <w:p w14:paraId="2D0E5290"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9823A54" w14:textId="77777777" w:rsidR="00947526" w:rsidRPr="00BE24E3" w:rsidRDefault="00947526" w:rsidP="00AB5162">
            <w:pPr>
              <w:rPr>
                <w:b/>
              </w:rPr>
            </w:pPr>
            <w:r w:rsidRPr="00BE24E3">
              <w:rPr>
                <w:b/>
              </w:rPr>
              <w:t>Result</w:t>
            </w:r>
          </w:p>
        </w:tc>
      </w:tr>
      <w:tr w:rsidR="00947526" w14:paraId="4C916A08" w14:textId="77777777" w:rsidTr="00AB5162">
        <w:tc>
          <w:tcPr>
            <w:tcW w:w="715" w:type="dxa"/>
            <w:shd w:val="clear" w:color="auto" w:fill="F2F2F2" w:themeFill="background1" w:themeFillShade="F2"/>
          </w:tcPr>
          <w:p w14:paraId="269A6D53" w14:textId="3A7AAEF7" w:rsidR="00947526" w:rsidRPr="005A6F37" w:rsidRDefault="003E2720" w:rsidP="00AB5162">
            <w:pPr>
              <w:rPr>
                <w:b/>
              </w:rPr>
            </w:pPr>
            <w:r>
              <w:rPr>
                <w:b/>
              </w:rPr>
              <w:t>B.4</w:t>
            </w:r>
          </w:p>
        </w:tc>
        <w:tc>
          <w:tcPr>
            <w:tcW w:w="4590" w:type="dxa"/>
          </w:tcPr>
          <w:p w14:paraId="0D60E23F" w14:textId="77777777" w:rsidR="00947526" w:rsidRDefault="00947526" w:rsidP="00AB5162">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8D43D3D" w14:textId="77777777" w:rsidR="00947526" w:rsidRDefault="00947526" w:rsidP="00AB5162"/>
          <w:p w14:paraId="613E2965" w14:textId="77777777" w:rsidR="00947526" w:rsidRDefault="00947526" w:rsidP="00AB5162"/>
          <w:p w14:paraId="28C6F889" w14:textId="77777777" w:rsidR="00947526" w:rsidRDefault="00947526" w:rsidP="00AB5162"/>
          <w:p w14:paraId="7439685F" w14:textId="77777777" w:rsidR="00947526" w:rsidRDefault="00947526" w:rsidP="00AB5162"/>
        </w:tc>
        <w:tc>
          <w:tcPr>
            <w:tcW w:w="3711" w:type="dxa"/>
          </w:tcPr>
          <w:p w14:paraId="59660516" w14:textId="77777777" w:rsidR="00947526" w:rsidRDefault="00947526" w:rsidP="00AB5162">
            <w:r>
              <w:t>“</w:t>
            </w:r>
            <w:r w:rsidRPr="00C10CC7">
              <w:rPr>
                <w:noProof/>
              </w:rPr>
              <w:t>changeme</w:t>
            </w:r>
            <w:r>
              <w:t>”:</w:t>
            </w:r>
          </w:p>
          <w:p w14:paraId="39DE1182" w14:textId="77777777" w:rsidR="00947526" w:rsidRDefault="00947526" w:rsidP="00AB5162"/>
          <w:p w14:paraId="17526D03" w14:textId="77777777" w:rsidR="00947526" w:rsidRDefault="00947526" w:rsidP="00AB5162">
            <w:r>
              <w:t>“123456”:</w:t>
            </w:r>
          </w:p>
          <w:p w14:paraId="502CDC30" w14:textId="77777777" w:rsidR="00947526" w:rsidRDefault="00947526" w:rsidP="00AB5162"/>
          <w:p w14:paraId="6407FDF1" w14:textId="77777777" w:rsidR="00947526" w:rsidRDefault="00947526" w:rsidP="00AB5162">
            <w:pPr>
              <w:rPr>
                <w:noProof/>
              </w:rPr>
            </w:pPr>
            <w:r>
              <w:t>“</w:t>
            </w:r>
            <w:r w:rsidRPr="00C10CC7">
              <w:rPr>
                <w:noProof/>
              </w:rPr>
              <w:t>password”</w:t>
            </w:r>
          </w:p>
          <w:p w14:paraId="21A604F5" w14:textId="77777777" w:rsidR="00947526" w:rsidRDefault="00947526" w:rsidP="00AB5162"/>
          <w:p w14:paraId="7918EEE3" w14:textId="77777777" w:rsidR="00947526" w:rsidRDefault="00947526" w:rsidP="00AB5162"/>
        </w:tc>
      </w:tr>
    </w:tbl>
    <w:p w14:paraId="019DA095" w14:textId="4F589203" w:rsidR="00947526" w:rsidRDefault="003E2720" w:rsidP="00947526">
      <w:pPr>
        <w:pStyle w:val="Heading2"/>
        <w:numPr>
          <w:ilvl w:val="0"/>
          <w:numId w:val="0"/>
        </w:numPr>
        <w:ind w:left="900" w:hanging="900"/>
        <w:rPr>
          <w:rStyle w:val="Hyperlink"/>
          <w:lang w:val="en-US"/>
        </w:rPr>
      </w:pPr>
      <w:r>
        <w:rPr>
          <w:rStyle w:val="Hyperlink"/>
          <w:lang w:val="en-US"/>
        </w:rPr>
        <w:t>5</w:t>
      </w:r>
      <w:r>
        <w:rPr>
          <w:rStyle w:val="Hyperlink"/>
          <w:lang w:val="en-US"/>
        </w:rPr>
        <w:tab/>
      </w:r>
      <w:r w:rsidR="00947526">
        <w:rPr>
          <w:rStyle w:val="Hyperlink"/>
          <w:lang w:val="en-US"/>
        </w:rPr>
        <w:t>B</w:t>
      </w:r>
      <w:r>
        <w:rPr>
          <w:rStyle w:val="Hyperlink"/>
          <w:lang w:val="en-US"/>
        </w:rPr>
        <w:t>c</w:t>
      </w:r>
      <w:r w:rsidR="00947526">
        <w:rPr>
          <w:rStyle w:val="Hyperlink"/>
          <w:lang w:val="en-US"/>
        </w:rPr>
        <w:t>rypt</w:t>
      </w:r>
    </w:p>
    <w:p w14:paraId="17262848" w14:textId="77777777" w:rsidR="00947526" w:rsidRDefault="00947526" w:rsidP="00947526">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2DE415D2" w14:textId="77777777" w:rsidR="00947526" w:rsidRDefault="00947526" w:rsidP="00947526">
      <w:pPr>
        <w:jc w:val="both"/>
        <w:rPr>
          <w:noProof/>
        </w:rPr>
      </w:pPr>
    </w:p>
    <w:p w14:paraId="2225D918" w14:textId="77777777" w:rsidR="00947526" w:rsidRDefault="00947526" w:rsidP="00947526">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2106279A" w14:textId="77777777" w:rsidR="00947526" w:rsidRDefault="00947526" w:rsidP="00947526"/>
    <w:p w14:paraId="042A11C8" w14:textId="77777777" w:rsidR="00947526" w:rsidRDefault="00947526" w:rsidP="00947526">
      <w:r w:rsidRPr="00755DBB">
        <w:t>$2a$</w:t>
      </w:r>
      <w:r w:rsidRPr="00755DBB">
        <w:rPr>
          <w:b/>
        </w:rPr>
        <w:t>06</w:t>
      </w:r>
      <w:r w:rsidRPr="00755DBB">
        <w:t>$</w:t>
      </w:r>
      <w:r w:rsidRPr="00755DBB">
        <w:rPr>
          <w:b/>
        </w:rPr>
        <w:t>NkYh0RCM8pNWPaYvRLgN9.</w:t>
      </w:r>
      <w:r w:rsidRPr="00755DBB">
        <w:t>LbJw4gcnWCOQYIom0P08UEZRQQjbfpy</w:t>
      </w:r>
    </w:p>
    <w:p w14:paraId="5CF8E4C8" w14:textId="77777777" w:rsidR="00947526" w:rsidRDefault="00947526" w:rsidP="00947526"/>
    <w:p w14:paraId="536DBAEA" w14:textId="77777777" w:rsidR="00947526" w:rsidRDefault="00947526" w:rsidP="00947526">
      <w:pPr>
        <w:jc w:val="both"/>
        <w:rPr>
          <w:noProof/>
        </w:rPr>
      </w:pPr>
      <w:r w:rsidRPr="00AA12F1">
        <w:t xml:space="preserve">As illustrated </w:t>
      </w:r>
      <w:r>
        <w:t xml:space="preserve">in Figure 1,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33A87488" w14:textId="77777777" w:rsidR="00947526" w:rsidRDefault="00947526" w:rsidP="00947526"/>
    <w:p w14:paraId="608B50DB" w14:textId="77777777" w:rsidR="00947526" w:rsidRDefault="00947526" w:rsidP="00947526">
      <w:r>
        <w:t xml:space="preserve">The slowness of bcrypt </w:t>
      </w:r>
      <w:r w:rsidRPr="00165868">
        <w:rPr>
          <w:noProof/>
        </w:rPr>
        <w:t>is highlighted</w:t>
      </w:r>
      <w:r>
        <w:t xml:space="preserve"> with an AWS EC2 server benchmark using </w:t>
      </w:r>
      <w:r w:rsidRPr="00165868">
        <w:rPr>
          <w:noProof/>
        </w:rPr>
        <w:t>hashcat</w:t>
      </w:r>
      <w:r>
        <w:t>:</w:t>
      </w:r>
    </w:p>
    <w:p w14:paraId="5BA9DE63" w14:textId="77777777" w:rsidR="00947526" w:rsidRDefault="00947526" w:rsidP="00947526"/>
    <w:p w14:paraId="1EC56D55"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170028E7"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7C2DE348"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lastRenderedPageBreak/>
        <w:t>Hash type: SHA256 Speed/sec: 110.37M words</w:t>
      </w:r>
    </w:p>
    <w:p w14:paraId="0775384C"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36FD67E5"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32877D15" w14:textId="77777777" w:rsidR="00947526" w:rsidRDefault="00947526" w:rsidP="00947526">
      <w:pPr>
        <w:rPr>
          <w:noProof/>
        </w:rPr>
      </w:pPr>
    </w:p>
    <w:p w14:paraId="12D64DA6" w14:textId="77777777" w:rsidR="00947526" w:rsidRDefault="00947526" w:rsidP="00947526">
      <w:r w:rsidRPr="00413486">
        <w:rPr>
          <w:noProof/>
        </w:rPr>
        <w:t>You</w:t>
      </w:r>
      <w:r>
        <w:t xml:space="preserve"> can see that Bcrypt is almost 15,000 times slower than MD5 (380,000,000 words/sec down to only 25,860 words/sec). With John The Ripper:</w:t>
      </w:r>
    </w:p>
    <w:p w14:paraId="426D8390" w14:textId="77777777" w:rsidR="00947526" w:rsidRDefault="00947526" w:rsidP="00947526"/>
    <w:p w14:paraId="7E5D163B"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542ADD5A"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0B7AB2B8"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D26FB55" w14:textId="77777777" w:rsidR="00947526" w:rsidRDefault="00947526" w:rsidP="00947526"/>
    <w:p w14:paraId="5B84D873" w14:textId="77777777" w:rsidR="00947526" w:rsidRDefault="00947526" w:rsidP="00947526">
      <w:pPr>
        <w:jc w:val="both"/>
      </w:pPr>
      <w:r w:rsidRPr="00C10CC7">
        <w:rPr>
          <w:noProof/>
        </w:rPr>
        <w:t>where</w:t>
      </w:r>
      <w:r>
        <w:t xml:space="preserve"> </w:t>
      </w:r>
      <w:r w:rsidRPr="000C38A2">
        <w:rPr>
          <w:noProof/>
        </w:rPr>
        <w:t>you</w:t>
      </w:r>
      <w:r>
        <w:t xml:space="preserve"> can see that BC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So, to go from 6 to 16 increase by over 1,000 (2</w:t>
      </w:r>
      <w:r w:rsidRPr="00945AF0">
        <w:rPr>
          <w:vertAlign w:val="superscript"/>
        </w:rPr>
        <w:t>10</w:t>
      </w:r>
      <w:r>
        <w:t>) and from 6 to 26 increases by over 1 million (2</w:t>
      </w:r>
      <w:r w:rsidRPr="00945AF0">
        <w:rPr>
          <w:vertAlign w:val="superscript"/>
        </w:rPr>
        <w:t>20</w:t>
      </w:r>
      <w:r>
        <w:t>).</w:t>
      </w:r>
    </w:p>
    <w:p w14:paraId="12709543" w14:textId="77777777" w:rsidR="00947526" w:rsidRDefault="00947526" w:rsidP="00947526">
      <w:pPr>
        <w:rPr>
          <w:lang w:val="en-US" w:eastAsia="en-US"/>
        </w:rPr>
      </w:pPr>
    </w:p>
    <w:p w14:paraId="041AEAE2" w14:textId="77777777" w:rsidR="00947526" w:rsidRDefault="00947526" w:rsidP="00947526">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17B194C7" w14:textId="77777777" w:rsidR="00947526" w:rsidRDefault="00947526" w:rsidP="00947526">
      <w:pPr>
        <w:rPr>
          <w:lang w:val="en-US" w:eastAsia="en-US"/>
        </w:rPr>
      </w:pPr>
    </w:p>
    <w:p w14:paraId="12A5645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6E084E5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mport passlib.hash;</w:t>
      </w:r>
    </w:p>
    <w:p w14:paraId="4FB1C0BC" w14:textId="77777777" w:rsidR="00947526" w:rsidRPr="00165868" w:rsidRDefault="00947526" w:rsidP="00947526">
      <w:pPr>
        <w:rPr>
          <w:rFonts w:ascii="Lucida Console" w:hAnsi="Lucida Console"/>
          <w:sz w:val="18"/>
          <w:szCs w:val="18"/>
        </w:rPr>
      </w:pPr>
    </w:p>
    <w:p w14:paraId="713BCC6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ZDzPE45C"</w:t>
      </w:r>
    </w:p>
    <w:p w14:paraId="1E1E738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tring="password"</w:t>
      </w:r>
    </w:p>
    <w:p w14:paraId="1142B45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2="1111111111111111111111"</w:t>
      </w:r>
    </w:p>
    <w:p w14:paraId="470C830F" w14:textId="77777777" w:rsidR="00947526" w:rsidRPr="00165868" w:rsidRDefault="00947526" w:rsidP="00947526">
      <w:pPr>
        <w:rPr>
          <w:rFonts w:ascii="Lucida Console" w:hAnsi="Lucida Console"/>
          <w:sz w:val="18"/>
          <w:szCs w:val="18"/>
        </w:rPr>
      </w:pPr>
    </w:p>
    <w:p w14:paraId="460CA50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6E24ABF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hashlib.md5(string).hexdigest()</w:t>
      </w:r>
    </w:p>
    <w:p w14:paraId="0FE58D6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hashlib.sha1(string).hexdigest()</w:t>
      </w:r>
    </w:p>
    <w:p w14:paraId="746D7EB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hashlib.sha256(string).hexdigest()</w:t>
      </w:r>
    </w:p>
    <w:p w14:paraId="27A2AF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hashlib.sha512(string).hexdigest()</w:t>
      </w:r>
    </w:p>
    <w:p w14:paraId="2738B797" w14:textId="77777777" w:rsidR="00947526" w:rsidRPr="00165868" w:rsidRDefault="00947526" w:rsidP="00947526">
      <w:pPr>
        <w:rPr>
          <w:rFonts w:ascii="Lucida Console" w:hAnsi="Lucida Console"/>
          <w:sz w:val="18"/>
          <w:szCs w:val="18"/>
        </w:rPr>
      </w:pPr>
    </w:p>
    <w:p w14:paraId="45E7D8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UNIX hashes (with salt)"</w:t>
      </w:r>
    </w:p>
    <w:p w14:paraId="6A5FD22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ES:"+passlib.hash.des_crypt.encrypt(string, salt=salt[:2])</w:t>
      </w:r>
    </w:p>
    <w:p w14:paraId="790E509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passlib.hash.md5_crypt.encrypt(string, salt=salt)</w:t>
      </w:r>
    </w:p>
    <w:p w14:paraId="3536F86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18E3E315"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passlib.hash.sha1_crypt.encrypt(string, salt=salt)</w:t>
      </w:r>
    </w:p>
    <w:p w14:paraId="798B4C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700013D1" w14:textId="77777777" w:rsidR="00947526" w:rsidRDefault="00947526" w:rsidP="0094752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4E051C81" w14:textId="77777777" w:rsidR="00947526" w:rsidRPr="00165868" w:rsidRDefault="00947526" w:rsidP="00947526">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35236A23" w14:textId="77777777" w:rsidR="00947526" w:rsidRPr="00FF05B6" w:rsidRDefault="00947526" w:rsidP="00947526">
      <w:pPr>
        <w:rPr>
          <w:rFonts w:ascii="Lucida Console" w:hAnsi="Lucida Console"/>
          <w:sz w:val="18"/>
          <w:szCs w:val="18"/>
        </w:rPr>
      </w:pPr>
    </w:p>
    <w:p w14:paraId="2AABA26C" w14:textId="77777777" w:rsidR="00947526" w:rsidRDefault="00947526" w:rsidP="00947526">
      <w:pPr>
        <w:rPr>
          <w:noProof/>
        </w:rPr>
      </w:pPr>
    </w:p>
    <w:p w14:paraId="1582DDAE" w14:textId="77777777" w:rsidR="00947526" w:rsidRDefault="00947526" w:rsidP="00947526">
      <w:pPr>
        <w:rPr>
          <w:noProof/>
        </w:rPr>
      </w:pPr>
      <w:r>
        <w:rPr>
          <w:noProof/>
          <w:lang w:val="en-US" w:eastAsia="en-US"/>
        </w:rPr>
        <w:lastRenderedPageBreak/>
        <w:drawing>
          <wp:inline distT="0" distB="0" distL="0" distR="0" wp14:anchorId="53436B73" wp14:editId="5C7DEB8C">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587F2AE2" w14:textId="77777777" w:rsidR="00947526" w:rsidRPr="00165868" w:rsidRDefault="00947526" w:rsidP="00947526">
      <w:pPr>
        <w:pStyle w:val="Figure"/>
        <w:spacing w:after="0"/>
      </w:pPr>
      <w:r>
        <w:rPr>
          <w:b/>
          <w:bCs/>
        </w:rPr>
        <w:t>Figure 1</w:t>
      </w:r>
      <w:r w:rsidRPr="008808B7">
        <w:rPr>
          <w:rFonts w:ascii="MS Mincho" w:eastAsia="MS Mincho" w:hAnsi="MS Mincho" w:cs="MS Mincho"/>
        </w:rPr>
        <w:t> </w:t>
      </w:r>
      <w:r>
        <w:t>Bcrypt</w:t>
      </w:r>
    </w:p>
    <w:p w14:paraId="219D15A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1D2399FC" w14:textId="77777777" w:rsidTr="00AB5162">
        <w:tc>
          <w:tcPr>
            <w:tcW w:w="715" w:type="dxa"/>
            <w:shd w:val="clear" w:color="auto" w:fill="F2F2F2" w:themeFill="background1" w:themeFillShade="F2"/>
          </w:tcPr>
          <w:p w14:paraId="2254F460" w14:textId="77777777" w:rsidR="00947526" w:rsidRPr="00BE24E3" w:rsidRDefault="00947526" w:rsidP="00AB5162">
            <w:pPr>
              <w:rPr>
                <w:b/>
              </w:rPr>
            </w:pPr>
            <w:r>
              <w:rPr>
                <w:b/>
              </w:rPr>
              <w:t>No</w:t>
            </w:r>
          </w:p>
        </w:tc>
        <w:tc>
          <w:tcPr>
            <w:tcW w:w="4590" w:type="dxa"/>
            <w:shd w:val="clear" w:color="auto" w:fill="F2F2F2" w:themeFill="background1" w:themeFillShade="F2"/>
          </w:tcPr>
          <w:p w14:paraId="302FC3A5"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33715055" w14:textId="77777777" w:rsidR="00947526" w:rsidRPr="00BE24E3" w:rsidRDefault="00947526" w:rsidP="00AB5162">
            <w:pPr>
              <w:rPr>
                <w:b/>
              </w:rPr>
            </w:pPr>
            <w:r w:rsidRPr="00BE24E3">
              <w:rPr>
                <w:b/>
              </w:rPr>
              <w:t>Result</w:t>
            </w:r>
          </w:p>
        </w:tc>
      </w:tr>
      <w:tr w:rsidR="00947526" w14:paraId="3BA1680C" w14:textId="77777777" w:rsidTr="00AB5162">
        <w:tc>
          <w:tcPr>
            <w:tcW w:w="715" w:type="dxa"/>
            <w:shd w:val="clear" w:color="auto" w:fill="F2F2F2" w:themeFill="background1" w:themeFillShade="F2"/>
          </w:tcPr>
          <w:p w14:paraId="79D7087F" w14:textId="7297DAAE" w:rsidR="00947526" w:rsidRPr="005A6F37" w:rsidRDefault="003E2720" w:rsidP="00AB5162">
            <w:pPr>
              <w:rPr>
                <w:b/>
              </w:rPr>
            </w:pPr>
            <w:r>
              <w:rPr>
                <w:b/>
              </w:rPr>
              <w:t>B.5</w:t>
            </w:r>
          </w:p>
        </w:tc>
        <w:tc>
          <w:tcPr>
            <w:tcW w:w="4590" w:type="dxa"/>
          </w:tcPr>
          <w:p w14:paraId="496DF9EE" w14:textId="77777777" w:rsidR="00947526" w:rsidRDefault="00947526" w:rsidP="00AB5162">
            <w:r>
              <w:t>Create the hash for the word “hello” for the different methods (you only have to give the first six hex characters for the hash):</w:t>
            </w:r>
          </w:p>
          <w:p w14:paraId="1B19FACD" w14:textId="77777777" w:rsidR="00947526" w:rsidRDefault="00947526" w:rsidP="00AB5162"/>
          <w:p w14:paraId="4EB74E0F" w14:textId="77777777" w:rsidR="00947526" w:rsidRDefault="00947526" w:rsidP="00AB5162">
            <w:r w:rsidRPr="00C10CC7">
              <w:rPr>
                <w:noProof/>
              </w:rPr>
              <w:t>Also</w:t>
            </w:r>
            <w:r>
              <w:t xml:space="preserve"> note the number hex characters that the hashed value uses:</w:t>
            </w:r>
          </w:p>
          <w:p w14:paraId="693A6924" w14:textId="77777777" w:rsidR="00947526" w:rsidRDefault="00947526" w:rsidP="00AB5162"/>
        </w:tc>
        <w:tc>
          <w:tcPr>
            <w:tcW w:w="3711" w:type="dxa"/>
          </w:tcPr>
          <w:p w14:paraId="00E0862A" w14:textId="77777777" w:rsidR="00947526" w:rsidRDefault="00947526" w:rsidP="00AB5162">
            <w:r>
              <w:t>MD5:</w:t>
            </w:r>
          </w:p>
          <w:p w14:paraId="4087A4F1" w14:textId="77777777" w:rsidR="00947526" w:rsidRDefault="00947526" w:rsidP="00AB5162">
            <w:r>
              <w:t>SHA1:</w:t>
            </w:r>
          </w:p>
          <w:p w14:paraId="2ECF876C" w14:textId="77777777" w:rsidR="00947526" w:rsidRDefault="00947526" w:rsidP="00AB5162">
            <w:r>
              <w:t>SHA256:</w:t>
            </w:r>
          </w:p>
          <w:p w14:paraId="6A8AFF51" w14:textId="77777777" w:rsidR="00947526" w:rsidRDefault="00947526" w:rsidP="00AB5162">
            <w:r>
              <w:t>SHA512:</w:t>
            </w:r>
          </w:p>
          <w:p w14:paraId="7171B265" w14:textId="77777777" w:rsidR="00947526" w:rsidRDefault="00947526" w:rsidP="00AB5162">
            <w:r>
              <w:t>DES:</w:t>
            </w:r>
          </w:p>
          <w:p w14:paraId="31D5C314" w14:textId="77777777" w:rsidR="00947526" w:rsidRDefault="00947526" w:rsidP="00AB5162">
            <w:r>
              <w:t>MD5:</w:t>
            </w:r>
          </w:p>
          <w:p w14:paraId="70A9AFCD" w14:textId="77777777" w:rsidR="00947526" w:rsidRDefault="00947526" w:rsidP="00AB5162">
            <w:r>
              <w:t>Sun MD5:</w:t>
            </w:r>
          </w:p>
          <w:p w14:paraId="38CA4E00" w14:textId="77777777" w:rsidR="00947526" w:rsidRDefault="00947526" w:rsidP="00AB5162">
            <w:r>
              <w:t>SHA-1:</w:t>
            </w:r>
          </w:p>
          <w:p w14:paraId="441F19A9" w14:textId="77777777" w:rsidR="00947526" w:rsidRDefault="00947526" w:rsidP="00AB5162">
            <w:r>
              <w:t>SHA-256:</w:t>
            </w:r>
          </w:p>
          <w:p w14:paraId="7828430E" w14:textId="77777777" w:rsidR="00947526" w:rsidRDefault="00947526" w:rsidP="00AB5162">
            <w:r>
              <w:t>SHA-512:</w:t>
            </w:r>
          </w:p>
        </w:tc>
      </w:tr>
    </w:tbl>
    <w:p w14:paraId="3A2166DB" w14:textId="0ADF78DA" w:rsidR="00947526" w:rsidRDefault="003E2720" w:rsidP="003E2720">
      <w:pPr>
        <w:pStyle w:val="Heading2"/>
        <w:numPr>
          <w:ilvl w:val="0"/>
          <w:numId w:val="0"/>
        </w:numPr>
        <w:rPr>
          <w:lang w:val="en-US"/>
        </w:rPr>
      </w:pPr>
      <w:r>
        <w:rPr>
          <w:lang w:val="en-US"/>
        </w:rPr>
        <w:t>6</w:t>
      </w:r>
      <w:r>
        <w:rPr>
          <w:lang w:val="en-US"/>
        </w:rPr>
        <w:tab/>
      </w:r>
      <w:r w:rsidR="00947526">
        <w:rPr>
          <w:lang w:val="en-US"/>
        </w:rPr>
        <w:t>HMAC</w:t>
      </w:r>
    </w:p>
    <w:p w14:paraId="2E73B8E0" w14:textId="77777777" w:rsidR="00947526" w:rsidRDefault="00947526" w:rsidP="00947526">
      <w:pPr>
        <w:rPr>
          <w:lang w:val="en-US" w:eastAsia="en-US"/>
        </w:rPr>
      </w:pPr>
      <w:r>
        <w:rPr>
          <w:lang w:val="en-US" w:eastAsia="en-US"/>
        </w:rPr>
        <w:t>Write a Python or Node.js program which will prove the following:</w:t>
      </w:r>
    </w:p>
    <w:p w14:paraId="288830A2" w14:textId="77777777" w:rsidR="00947526" w:rsidRDefault="00947526" w:rsidP="00947526">
      <w:pPr>
        <w:rPr>
          <w:lang w:val="en-US" w:eastAsia="en-US"/>
        </w:rPr>
      </w:pPr>
    </w:p>
    <w:p w14:paraId="0BBE86BB"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2743592D"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5DC0D163"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492DAC17"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782FC21F" w14:textId="77777777" w:rsidR="00947526"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5B37224F" w14:textId="77777777" w:rsidR="00947526" w:rsidRDefault="00947526" w:rsidP="00947526">
      <w:pPr>
        <w:rPr>
          <w:lang w:val="en-US" w:eastAsia="en-US"/>
        </w:rPr>
      </w:pPr>
    </w:p>
    <w:p w14:paraId="6D2C250F" w14:textId="77777777" w:rsidR="00947526" w:rsidRDefault="00947526" w:rsidP="00947526">
      <w:pPr>
        <w:rPr>
          <w:lang w:val="en-US" w:eastAsia="en-US"/>
        </w:rPr>
      </w:pPr>
      <w:r>
        <w:rPr>
          <w:lang w:val="en-US" w:eastAsia="en-US"/>
        </w:rPr>
        <w:t>If you get this to work, can you expand to include other MAC methods. You can test against this page:</w:t>
      </w:r>
    </w:p>
    <w:p w14:paraId="5196B406" w14:textId="77777777" w:rsidR="00947526" w:rsidRDefault="00947526" w:rsidP="00947526">
      <w:pPr>
        <w:rPr>
          <w:lang w:val="en-US" w:eastAsia="en-US"/>
        </w:rPr>
      </w:pPr>
    </w:p>
    <w:p w14:paraId="1D852286" w14:textId="77777777" w:rsidR="00947526" w:rsidRPr="004701FD" w:rsidRDefault="00D0323D" w:rsidP="00947526">
      <w:pPr>
        <w:rPr>
          <w:lang w:val="en-US" w:eastAsia="en-US"/>
        </w:rPr>
      </w:pPr>
      <w:hyperlink r:id="rId10" w:history="1">
        <w:r w:rsidR="00947526" w:rsidRPr="009B19D9">
          <w:rPr>
            <w:rStyle w:val="Hyperlink"/>
            <w:lang w:val="en-US" w:eastAsia="en-US"/>
          </w:rPr>
          <w:t>https://asecuritysite.com/encryption/js10</w:t>
        </w:r>
      </w:hyperlink>
    </w:p>
    <w:p w14:paraId="503CB2CB" w14:textId="388ECF73" w:rsidR="00947526" w:rsidRDefault="00E41DE4" w:rsidP="00947526">
      <w:pPr>
        <w:pStyle w:val="Heading2"/>
        <w:numPr>
          <w:ilvl w:val="0"/>
          <w:numId w:val="0"/>
        </w:numPr>
        <w:rPr>
          <w:rStyle w:val="Hyperlink"/>
        </w:rPr>
      </w:pPr>
      <w:r>
        <w:rPr>
          <w:rStyle w:val="Hyperlink"/>
        </w:rPr>
        <w:t>7</w:t>
      </w:r>
      <w:r>
        <w:rPr>
          <w:rStyle w:val="Hyperlink"/>
        </w:rPr>
        <w:tab/>
      </w:r>
      <w:r w:rsidR="00947526">
        <w:rPr>
          <w:rStyle w:val="Hyperlink"/>
        </w:rPr>
        <w:t>Additional</w:t>
      </w:r>
    </w:p>
    <w:p w14:paraId="43A3FEA5" w14:textId="77777777" w:rsidR="00947526" w:rsidRDefault="00947526" w:rsidP="00947526">
      <w:r>
        <w:t>The following provides a hash most of the widely used hashing method. For this enter the code of:</w:t>
      </w:r>
    </w:p>
    <w:p w14:paraId="056CE52C" w14:textId="77777777" w:rsidR="00947526" w:rsidRDefault="00947526" w:rsidP="00947526"/>
    <w:p w14:paraId="3DA08BAC"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531B124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mport passlib.hash;</w:t>
      </w:r>
    </w:p>
    <w:p w14:paraId="50995B5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mport sys;</w:t>
      </w:r>
    </w:p>
    <w:p w14:paraId="26517311" w14:textId="77777777" w:rsidR="00947526" w:rsidRPr="00165868" w:rsidRDefault="00947526" w:rsidP="00947526">
      <w:pPr>
        <w:rPr>
          <w:rFonts w:ascii="Lucida Console" w:hAnsi="Lucida Console"/>
          <w:sz w:val="18"/>
          <w:szCs w:val="18"/>
        </w:rPr>
      </w:pPr>
    </w:p>
    <w:p w14:paraId="1DB82CF1" w14:textId="77777777" w:rsidR="00947526" w:rsidRPr="00165868" w:rsidRDefault="00947526" w:rsidP="00947526">
      <w:pPr>
        <w:rPr>
          <w:rFonts w:ascii="Lucida Console" w:hAnsi="Lucida Console"/>
          <w:sz w:val="18"/>
          <w:szCs w:val="18"/>
        </w:rPr>
      </w:pPr>
    </w:p>
    <w:p w14:paraId="3DA0E44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ZDzPE45C"</w:t>
      </w:r>
    </w:p>
    <w:p w14:paraId="60616F1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tring="password"</w:t>
      </w:r>
    </w:p>
    <w:p w14:paraId="14F0EC7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2="1111111111111111111111"</w:t>
      </w:r>
    </w:p>
    <w:p w14:paraId="79ACD397" w14:textId="77777777" w:rsidR="00947526" w:rsidRPr="00165868" w:rsidRDefault="00947526" w:rsidP="00947526">
      <w:pPr>
        <w:rPr>
          <w:rFonts w:ascii="Lucida Console" w:hAnsi="Lucida Console"/>
          <w:sz w:val="18"/>
          <w:szCs w:val="18"/>
        </w:rPr>
      </w:pPr>
    </w:p>
    <w:p w14:paraId="763E4ECC" w14:textId="77777777" w:rsidR="00947526" w:rsidRPr="00165868" w:rsidRDefault="00947526" w:rsidP="00947526">
      <w:pPr>
        <w:rPr>
          <w:rFonts w:ascii="Lucida Console" w:hAnsi="Lucida Console"/>
          <w:sz w:val="18"/>
          <w:szCs w:val="18"/>
        </w:rPr>
      </w:pPr>
    </w:p>
    <w:p w14:paraId="4F61ED8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f (len(sys.argv)&gt;1):</w:t>
      </w:r>
    </w:p>
    <w:p w14:paraId="7AE34DC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ab/>
        <w:t>string=sys.argv[1]</w:t>
      </w:r>
    </w:p>
    <w:p w14:paraId="7D2AD7E6" w14:textId="77777777" w:rsidR="00947526" w:rsidRPr="00165868" w:rsidRDefault="00947526" w:rsidP="00947526">
      <w:pPr>
        <w:rPr>
          <w:rFonts w:ascii="Lucida Console" w:hAnsi="Lucida Console"/>
          <w:sz w:val="18"/>
          <w:szCs w:val="18"/>
        </w:rPr>
      </w:pPr>
    </w:p>
    <w:p w14:paraId="6FA99D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f (len(sys.argv)&gt;2):</w:t>
      </w:r>
    </w:p>
    <w:p w14:paraId="59025C1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ab/>
        <w:t>salt=sys.argv[2]</w:t>
      </w:r>
    </w:p>
    <w:p w14:paraId="4A94C9D5" w14:textId="77777777" w:rsidR="00947526" w:rsidRPr="00165868" w:rsidRDefault="00947526" w:rsidP="00947526">
      <w:pPr>
        <w:rPr>
          <w:rFonts w:ascii="Lucida Console" w:hAnsi="Lucida Console"/>
          <w:sz w:val="18"/>
          <w:szCs w:val="18"/>
        </w:rPr>
      </w:pPr>
    </w:p>
    <w:p w14:paraId="490FCF8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General Hashes"</w:t>
      </w:r>
    </w:p>
    <w:p w14:paraId="7E99AED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hashlib.md5(string).hexdigest()</w:t>
      </w:r>
    </w:p>
    <w:p w14:paraId="68D5091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hashlib.sha1(string).hexdigest()</w:t>
      </w:r>
    </w:p>
    <w:p w14:paraId="4FCA2D1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hashlib.sha256(string).hexdigest()</w:t>
      </w:r>
    </w:p>
    <w:p w14:paraId="1A30A99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hashlib.sha512(string).hexdigest()</w:t>
      </w:r>
    </w:p>
    <w:p w14:paraId="57E7D934" w14:textId="77777777" w:rsidR="00947526" w:rsidRPr="00165868" w:rsidRDefault="00947526" w:rsidP="00947526">
      <w:pPr>
        <w:rPr>
          <w:rFonts w:ascii="Lucida Console" w:hAnsi="Lucida Console"/>
          <w:sz w:val="18"/>
          <w:szCs w:val="18"/>
        </w:rPr>
      </w:pPr>
    </w:p>
    <w:p w14:paraId="748492A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UNIX hashes (with salt)"</w:t>
      </w:r>
    </w:p>
    <w:p w14:paraId="1CFC018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ES:"+passlib.hash.des_crypt.encrypt(string, salt=salt[:2])</w:t>
      </w:r>
    </w:p>
    <w:p w14:paraId="0AD3ED5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passlib.hash.md5_crypt.encrypt(string, salt=salt)</w:t>
      </w:r>
    </w:p>
    <w:p w14:paraId="7F45E7A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7D47D2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passlib.hash.sha1_crypt.encrypt(string, salt=salt)</w:t>
      </w:r>
    </w:p>
    <w:p w14:paraId="6DD153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1273862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74EF7AEF" w14:textId="77777777" w:rsidR="00947526" w:rsidRPr="00165868" w:rsidRDefault="00947526" w:rsidP="00947526">
      <w:pPr>
        <w:rPr>
          <w:rFonts w:ascii="Lucida Console" w:hAnsi="Lucida Console"/>
          <w:sz w:val="18"/>
          <w:szCs w:val="18"/>
        </w:rPr>
      </w:pPr>
    </w:p>
    <w:p w14:paraId="224C161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APR1:"+passlib.hash.apr_md5_crypt.encrypt(string, salt=salt)</w:t>
      </w:r>
    </w:p>
    <w:p w14:paraId="5BF74BB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HPASS:"+passlib.hash.phpass.encrypt(string, salt=salt)</w:t>
      </w:r>
    </w:p>
    <w:p w14:paraId="3921690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51C70370"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5ADBCDF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3D79FE6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0C21CF0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080FDA99" w14:textId="77777777" w:rsidR="00947526" w:rsidRPr="00165868" w:rsidRDefault="00947526" w:rsidP="00947526">
      <w:pPr>
        <w:rPr>
          <w:rFonts w:ascii="Lucida Console" w:hAnsi="Lucida Console"/>
          <w:sz w:val="18"/>
          <w:szCs w:val="18"/>
        </w:rPr>
      </w:pPr>
    </w:p>
    <w:p w14:paraId="6341C2A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Windows Hashes"</w:t>
      </w:r>
    </w:p>
    <w:p w14:paraId="6CD5347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M Hash:"+passlib.hash.lmhash.encrypt(string)</w:t>
      </w:r>
    </w:p>
    <w:p w14:paraId="4A49C09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NT Hash:"+passlib.hash.nthash.encrypt(string)</w:t>
      </w:r>
    </w:p>
    <w:p w14:paraId="0A6E76A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DCC:"+passlib.hash.msdcc.encrypt(string, salt)</w:t>
      </w:r>
    </w:p>
    <w:p w14:paraId="4ACA28E0"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DCC2:"+passlib.hash.msdcc2.encrypt(string, salt)</w:t>
      </w:r>
    </w:p>
    <w:p w14:paraId="488EF52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2F60134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ashes"</w:t>
      </w:r>
    </w:p>
    <w:p w14:paraId="13D0DF3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passlib.hash.ldap_md5.encrypt(string)</w:t>
      </w:r>
    </w:p>
    <w:p w14:paraId="4F1018F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799DF3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passlib.hash.ldap_sha1.encrypt(string)</w:t>
      </w:r>
    </w:p>
    <w:p w14:paraId="25144E7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1713FC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74CFA9E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5DB678C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3C4382F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Bcrypt):"+passlib.hash.ldap_bcrypt.encrypt(string)</w:t>
      </w:r>
    </w:p>
    <w:p w14:paraId="05042B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1):"+passlib.hash.ldap_sha1_crypt.encrypt(string)</w:t>
      </w:r>
    </w:p>
    <w:p w14:paraId="0C02CB7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6243758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5100C72F" w14:textId="77777777" w:rsidR="00947526" w:rsidRPr="00165868" w:rsidRDefault="00947526" w:rsidP="00947526">
      <w:pPr>
        <w:rPr>
          <w:rFonts w:ascii="Lucida Console" w:hAnsi="Lucida Console"/>
          <w:sz w:val="18"/>
          <w:szCs w:val="18"/>
        </w:rPr>
      </w:pPr>
    </w:p>
    <w:p w14:paraId="25E63BA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ex MD5):"+passlib.hash.ldap_hex_md5.encrypt(string)</w:t>
      </w:r>
    </w:p>
    <w:p w14:paraId="0C8C416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ex SHA1):"+passlib.hash.ldap_hex_sha1.encrypt(string)</w:t>
      </w:r>
    </w:p>
    <w:p w14:paraId="7BB4DE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64C62B0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FSHP):"+passlib.hash.fshp.encrypt(string)</w:t>
      </w:r>
    </w:p>
    <w:p w14:paraId="216CA7B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606C10D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atabase Hashes"</w:t>
      </w:r>
    </w:p>
    <w:p w14:paraId="2CCE183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ssql2000.encrypt(string)</w:t>
      </w:r>
    </w:p>
    <w:p w14:paraId="7984AEB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ssql2005.encrypt(string)</w:t>
      </w:r>
    </w:p>
    <w:p w14:paraId="72301C3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ysql323.encrypt(string)</w:t>
      </w:r>
    </w:p>
    <w:p w14:paraId="3AB7538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ySQL:"+passlib.hash.mysql41.encrypt(string)</w:t>
      </w:r>
    </w:p>
    <w:p w14:paraId="260D45E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663E93A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B3D32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racle 11:"+passlib.hash.oracle11.encrypt(string)</w:t>
      </w:r>
    </w:p>
    <w:p w14:paraId="52B926D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2413B02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ther Known Hashes"</w:t>
      </w:r>
    </w:p>
    <w:p w14:paraId="22592B1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51D725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isco Type 7:"+passlib.hash.cisco_type7.encrypt(string)</w:t>
      </w:r>
    </w:p>
    <w:p w14:paraId="45CBC9F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360FC3D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lastRenderedPageBreak/>
        <w:t>print "Dyango MD5:"+passlib.hash.django_salted_md5.encrypt(string, salt=salt[:2])</w:t>
      </w:r>
    </w:p>
    <w:p w14:paraId="15D941B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4ABBA45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Bcrypt:"+passlib.hash.django_bcrypt.encrypt(string, salt=salt2[:22])</w:t>
      </w:r>
    </w:p>
    <w:p w14:paraId="1B9C455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551C189B" w14:textId="77777777" w:rsidR="00947526" w:rsidRDefault="00947526" w:rsidP="0094752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31E8C68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Bcrypt:"+passlib.hash.bcrypt.encrypt(string, salt=salt2[:22])</w:t>
      </w:r>
    </w:p>
    <w:p w14:paraId="4A15092D" w14:textId="77777777" w:rsidR="00947526" w:rsidRPr="00165868" w:rsidRDefault="00947526" w:rsidP="00947526">
      <w:pPr>
        <w:rPr>
          <w:rFonts w:ascii="Lucida Console" w:hAnsi="Lucida Console"/>
          <w:sz w:val="18"/>
          <w:szCs w:val="18"/>
        </w:rPr>
      </w:pPr>
    </w:p>
    <w:p w14:paraId="240DDEE9" w14:textId="77777777" w:rsidR="00947526" w:rsidRDefault="00947526" w:rsidP="00947526"/>
    <w:p w14:paraId="432D6923"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470FD4A" w14:textId="77777777" w:rsidTr="00AB5162">
        <w:tc>
          <w:tcPr>
            <w:tcW w:w="715" w:type="dxa"/>
            <w:shd w:val="clear" w:color="auto" w:fill="F2F2F2" w:themeFill="background1" w:themeFillShade="F2"/>
          </w:tcPr>
          <w:p w14:paraId="40272B0C" w14:textId="77777777" w:rsidR="00947526" w:rsidRPr="00BE24E3" w:rsidRDefault="00947526" w:rsidP="00AB5162">
            <w:pPr>
              <w:rPr>
                <w:b/>
              </w:rPr>
            </w:pPr>
            <w:r>
              <w:rPr>
                <w:b/>
              </w:rPr>
              <w:t>No</w:t>
            </w:r>
          </w:p>
        </w:tc>
        <w:tc>
          <w:tcPr>
            <w:tcW w:w="4590" w:type="dxa"/>
            <w:shd w:val="clear" w:color="auto" w:fill="F2F2F2" w:themeFill="background1" w:themeFillShade="F2"/>
          </w:tcPr>
          <w:p w14:paraId="39AB4234"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7A178C5E" w14:textId="77777777" w:rsidR="00947526" w:rsidRPr="00BE24E3" w:rsidRDefault="00947526" w:rsidP="00AB5162">
            <w:pPr>
              <w:rPr>
                <w:b/>
              </w:rPr>
            </w:pPr>
            <w:r w:rsidRPr="00BE24E3">
              <w:rPr>
                <w:b/>
              </w:rPr>
              <w:t>Result</w:t>
            </w:r>
          </w:p>
        </w:tc>
      </w:tr>
      <w:tr w:rsidR="00947526" w14:paraId="74959660" w14:textId="77777777" w:rsidTr="00AB5162">
        <w:tc>
          <w:tcPr>
            <w:tcW w:w="715" w:type="dxa"/>
            <w:shd w:val="clear" w:color="auto" w:fill="F2F2F2" w:themeFill="background1" w:themeFillShade="F2"/>
          </w:tcPr>
          <w:p w14:paraId="2DB1E590" w14:textId="460CD1CD" w:rsidR="00947526" w:rsidRPr="005A6F37" w:rsidRDefault="00E41DE4" w:rsidP="00AB5162">
            <w:pPr>
              <w:rPr>
                <w:b/>
              </w:rPr>
            </w:pPr>
            <w:r>
              <w:rPr>
                <w:b/>
              </w:rPr>
              <w:t>B.6</w:t>
            </w:r>
          </w:p>
        </w:tc>
        <w:tc>
          <w:tcPr>
            <w:tcW w:w="4590" w:type="dxa"/>
          </w:tcPr>
          <w:p w14:paraId="1CC08B86" w14:textId="77777777" w:rsidR="00947526" w:rsidRDefault="00947526" w:rsidP="00AB5162">
            <w:r>
              <w:t>In the code, what does the modifier of “</w:t>
            </w:r>
            <w:r>
              <w:rPr>
                <w:rFonts w:ascii="Lucida Console" w:hAnsi="Lucida Console"/>
                <w:sz w:val="18"/>
                <w:szCs w:val="18"/>
              </w:rPr>
              <w:t>[:22]</w:t>
            </w:r>
            <w:r>
              <w:t>” do?</w:t>
            </w:r>
          </w:p>
          <w:p w14:paraId="21B54EBA" w14:textId="77777777" w:rsidR="00947526" w:rsidRDefault="00947526" w:rsidP="00AB5162"/>
          <w:p w14:paraId="4399EE24" w14:textId="77777777" w:rsidR="00947526" w:rsidRDefault="00947526" w:rsidP="00AB5162"/>
          <w:p w14:paraId="0351BA3E" w14:textId="77777777" w:rsidR="00947526" w:rsidRDefault="00947526" w:rsidP="00AB5162">
            <w:r>
              <w:t>In running the methods, which of them take the longest time to compute?</w:t>
            </w:r>
          </w:p>
          <w:p w14:paraId="716283DC" w14:textId="77777777" w:rsidR="00947526" w:rsidRDefault="00947526" w:rsidP="00AB5162"/>
          <w:p w14:paraId="6B69769F" w14:textId="77777777" w:rsidR="00947526" w:rsidRDefault="00947526" w:rsidP="00AB5162"/>
          <w:p w14:paraId="47F8B1AA" w14:textId="77777777" w:rsidR="00947526" w:rsidRDefault="00947526" w:rsidP="00AB5162"/>
          <w:p w14:paraId="2AC4A2FF" w14:textId="77777777" w:rsidR="00947526" w:rsidRDefault="00947526" w:rsidP="00AB5162">
            <w:r>
              <w:t>Of the methods used, outline how you would identify some of the methods. For APR1 has an identifier of $</w:t>
            </w:r>
            <w:r w:rsidRPr="00165868">
              <w:t>apr1</w:t>
            </w:r>
            <w:r>
              <w:t>$.</w:t>
            </w:r>
          </w:p>
          <w:p w14:paraId="54ADDB1D" w14:textId="77777777" w:rsidR="00947526" w:rsidRDefault="00947526" w:rsidP="00AB5162"/>
          <w:p w14:paraId="2CBBD681" w14:textId="77777777" w:rsidR="00947526" w:rsidRDefault="00947526" w:rsidP="00AB5162"/>
          <w:p w14:paraId="3D20ED14" w14:textId="77777777" w:rsidR="00947526" w:rsidRDefault="00947526" w:rsidP="00AB5162"/>
        </w:tc>
        <w:tc>
          <w:tcPr>
            <w:tcW w:w="3711" w:type="dxa"/>
          </w:tcPr>
          <w:p w14:paraId="3333E66B" w14:textId="77777777" w:rsidR="00947526" w:rsidRDefault="00947526" w:rsidP="00AB5162"/>
          <w:p w14:paraId="691B5BA7" w14:textId="77777777" w:rsidR="00947526" w:rsidRDefault="00947526" w:rsidP="00AB5162"/>
          <w:p w14:paraId="59980C21" w14:textId="77777777" w:rsidR="00947526" w:rsidRDefault="00947526" w:rsidP="00AB5162"/>
          <w:p w14:paraId="39162E7F" w14:textId="77777777" w:rsidR="00947526" w:rsidRDefault="00947526" w:rsidP="00AB5162"/>
          <w:p w14:paraId="2302962E" w14:textId="77777777" w:rsidR="00947526" w:rsidRDefault="00947526" w:rsidP="00AB5162"/>
          <w:p w14:paraId="35482699" w14:textId="77777777" w:rsidR="00947526" w:rsidRDefault="00947526" w:rsidP="00AB5162"/>
          <w:p w14:paraId="2BFD84CA" w14:textId="77777777" w:rsidR="00947526" w:rsidRDefault="00947526" w:rsidP="00AB5162"/>
          <w:p w14:paraId="37DBFE9E" w14:textId="77777777" w:rsidR="00947526" w:rsidRDefault="00947526" w:rsidP="00AB5162"/>
          <w:p w14:paraId="0DC3C6F2" w14:textId="77777777" w:rsidR="00947526" w:rsidRDefault="00947526" w:rsidP="00AB5162"/>
          <w:p w14:paraId="2AB3F9B2" w14:textId="77777777" w:rsidR="00947526" w:rsidRDefault="00947526" w:rsidP="00AB5162"/>
          <w:p w14:paraId="557EFBF4" w14:textId="77777777" w:rsidR="00947526" w:rsidRDefault="00947526" w:rsidP="00AB5162"/>
          <w:p w14:paraId="039494C3" w14:textId="77777777" w:rsidR="00947526" w:rsidRDefault="00947526" w:rsidP="00AB5162"/>
          <w:p w14:paraId="761BBD80" w14:textId="77777777" w:rsidR="00947526" w:rsidRDefault="00947526" w:rsidP="00AB5162"/>
          <w:p w14:paraId="2141CE57" w14:textId="77777777" w:rsidR="00947526" w:rsidRDefault="00947526" w:rsidP="00AB5162"/>
        </w:tc>
      </w:tr>
    </w:tbl>
    <w:p w14:paraId="29B6D89D" w14:textId="77777777" w:rsidR="00947526" w:rsidRDefault="00947526" w:rsidP="00947526"/>
    <w:p w14:paraId="66A0BCB3" w14:textId="77777777" w:rsidR="00947526" w:rsidRDefault="00947526" w:rsidP="00947526">
      <w:r>
        <w:t>For the following identify the hash methods used:</w:t>
      </w:r>
    </w:p>
    <w:p w14:paraId="3F740BAC" w14:textId="77777777" w:rsidR="00947526" w:rsidRDefault="00947526" w:rsidP="00947526"/>
    <w:p w14:paraId="61F0ADDC"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5f4dcc3b5aa765d61d8327deb882cf99</w:t>
      </w:r>
    </w:p>
    <w:p w14:paraId="694AABBC"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70AB2AD4"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apr1$ZDzPE45C$y372GZYCbB1WYtOkbm4/u.</w:t>
      </w:r>
    </w:p>
    <w:p w14:paraId="7196F78E"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P$HZDzPE45Ch4tvOeT9mhtu3i2G/JybR1</w:t>
      </w:r>
    </w:p>
    <w:p w14:paraId="47A3FC32"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790EDC82"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1$ZDzPE45C$EEQHJaCXI6yInV3FnskmF1</w:t>
      </w:r>
    </w:p>
    <w:p w14:paraId="4A2E58F8"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F17F1BD" w14:textId="77777777" w:rsidR="00947526" w:rsidRDefault="00947526" w:rsidP="00947526">
      <w:pPr>
        <w:rPr>
          <w:lang w:eastAsia="en-US"/>
        </w:rPr>
      </w:pPr>
    </w:p>
    <w:p w14:paraId="04A1E317" w14:textId="22955F4F" w:rsidR="00947526" w:rsidRPr="00554ED0" w:rsidRDefault="00464B12" w:rsidP="00464B12">
      <w:pPr>
        <w:pStyle w:val="Heading1"/>
        <w:numPr>
          <w:ilvl w:val="0"/>
          <w:numId w:val="0"/>
        </w:numPr>
      </w:pPr>
      <w:r>
        <w:lastRenderedPageBreak/>
        <w:t>C</w:t>
      </w:r>
      <w:r>
        <w:tab/>
        <w:t>Key Exchange</w:t>
      </w:r>
    </w:p>
    <w:p w14:paraId="6A5B71E3" w14:textId="57EDF29A" w:rsidR="00464B12" w:rsidRDefault="00464B12" w:rsidP="00464B12">
      <w:pPr>
        <w:pStyle w:val="Heading2"/>
        <w:numPr>
          <w:ilvl w:val="0"/>
          <w:numId w:val="0"/>
        </w:numPr>
        <w:ind w:left="900" w:hanging="900"/>
        <w:rPr>
          <w:rStyle w:val="Hyperlink"/>
        </w:rPr>
      </w:pPr>
      <w:r>
        <w:rPr>
          <w:rStyle w:val="Hyperlink"/>
        </w:rPr>
        <w:t>1</w:t>
      </w:r>
      <w:r>
        <w:rPr>
          <w:rStyle w:val="Hyperlink"/>
        </w:rPr>
        <w:tab/>
      </w:r>
      <w:r>
        <w:rPr>
          <w:rStyle w:val="Hyperlink"/>
        </w:rPr>
        <w:t>Discrete Logarithms</w:t>
      </w:r>
    </w:p>
    <w:p w14:paraId="512CF8F1" w14:textId="77777777" w:rsidR="00464B12" w:rsidRDefault="00464B12" w:rsidP="00464B12">
      <w:pPr>
        <w:ind w:left="709" w:hanging="709"/>
        <w:jc w:val="both"/>
        <w:rPr>
          <w:lang w:eastAsia="en-US"/>
        </w:rPr>
      </w:pPr>
      <w:r>
        <w:rPr>
          <w:b/>
          <w:lang w:eastAsia="en-US"/>
        </w:rPr>
        <w:t>C</w:t>
      </w:r>
      <w:r w:rsidRPr="00300372">
        <w:rPr>
          <w:b/>
          <w:lang w:eastAsia="en-US"/>
        </w:rPr>
        <w:t>.1</w:t>
      </w:r>
      <w:r>
        <w:rPr>
          <w:lang w:eastAsia="en-US"/>
        </w:rPr>
        <w:tab/>
        <w:t>ElGamal and Diffie Hellman use discrete logarithms. This involves a generator value (</w:t>
      </w:r>
      <w:r w:rsidRPr="004B11AE">
        <w:rPr>
          <w:i/>
          <w:lang w:eastAsia="en-US"/>
        </w:rPr>
        <w:t>g</w:t>
      </w:r>
      <w:r>
        <w:rPr>
          <w:lang w:eastAsia="en-US"/>
        </w:rPr>
        <w:t>) and a prime number. A basic operation is g</w:t>
      </w:r>
      <w:r w:rsidRPr="00EF223C">
        <w:rPr>
          <w:vertAlign w:val="superscript"/>
          <w:lang w:eastAsia="en-US"/>
        </w:rPr>
        <w:t>x</w:t>
      </w:r>
      <w:r>
        <w:rPr>
          <w:lang w:eastAsia="en-US"/>
        </w:rPr>
        <w:t xml:space="preserve"> (mod p). If p=11, and g=2, determine the results (the first two have already been completed):</w:t>
      </w:r>
    </w:p>
    <w:p w14:paraId="45570978" w14:textId="77777777" w:rsidR="00464B12" w:rsidRDefault="00464B12" w:rsidP="00464B12">
      <w:pPr>
        <w:rPr>
          <w:lang w:eastAsia="en-US"/>
        </w:rPr>
      </w:pPr>
    </w:p>
    <w:p w14:paraId="37132B38" w14:textId="77777777" w:rsidR="00464B12" w:rsidRDefault="00464B12" w:rsidP="00464B12">
      <w:pPr>
        <w:rPr>
          <w:lang w:eastAsia="en-US"/>
        </w:rPr>
      </w:pPr>
    </w:p>
    <w:tbl>
      <w:tblPr>
        <w:tblStyle w:val="TableGrid"/>
        <w:tblW w:w="0" w:type="auto"/>
        <w:tblLook w:val="04A0" w:firstRow="1" w:lastRow="0" w:firstColumn="1" w:lastColumn="0" w:noHBand="0" w:noVBand="1"/>
      </w:tblPr>
      <w:tblGrid>
        <w:gridCol w:w="1413"/>
        <w:gridCol w:w="1843"/>
      </w:tblGrid>
      <w:tr w:rsidR="00464B12" w:rsidRPr="00EF223C" w14:paraId="00AEDED9" w14:textId="77777777" w:rsidTr="00F124CD">
        <w:tc>
          <w:tcPr>
            <w:tcW w:w="1413" w:type="dxa"/>
          </w:tcPr>
          <w:p w14:paraId="756DC906" w14:textId="77777777" w:rsidR="00464B12" w:rsidRPr="00EF223C" w:rsidRDefault="00464B12" w:rsidP="00F124CD">
            <w:pPr>
              <w:rPr>
                <w:b/>
                <w:lang w:eastAsia="en-US"/>
              </w:rPr>
            </w:pPr>
            <w:r w:rsidRPr="00EF223C">
              <w:rPr>
                <w:b/>
                <w:lang w:eastAsia="en-US"/>
              </w:rPr>
              <w:t>x</w:t>
            </w:r>
          </w:p>
        </w:tc>
        <w:tc>
          <w:tcPr>
            <w:tcW w:w="1843" w:type="dxa"/>
          </w:tcPr>
          <w:p w14:paraId="0FC5E88A" w14:textId="77777777" w:rsidR="00464B12" w:rsidRDefault="00464B12" w:rsidP="00F124CD">
            <w:pPr>
              <w:rPr>
                <w:b/>
                <w:lang w:eastAsia="en-US"/>
              </w:rPr>
            </w:pPr>
            <w:r>
              <w:rPr>
                <w:b/>
                <w:lang w:eastAsia="en-US"/>
              </w:rPr>
              <w:t>g=2, p=11</w:t>
            </w:r>
          </w:p>
          <w:p w14:paraId="3676A543" w14:textId="77777777" w:rsidR="00464B12" w:rsidRPr="00EF223C" w:rsidRDefault="00464B12" w:rsidP="00F124CD">
            <w:pPr>
              <w:rPr>
                <w:b/>
                <w:lang w:eastAsia="en-US"/>
              </w:rPr>
            </w:pPr>
            <w:r w:rsidRPr="00EF223C">
              <w:rPr>
                <w:b/>
                <w:lang w:eastAsia="en-US"/>
              </w:rPr>
              <w:t>g</w:t>
            </w:r>
            <w:r w:rsidRPr="00EF223C">
              <w:rPr>
                <w:b/>
                <w:vertAlign w:val="superscript"/>
                <w:lang w:eastAsia="en-US"/>
              </w:rPr>
              <w:t>x</w:t>
            </w:r>
            <w:r w:rsidRPr="00EF223C">
              <w:rPr>
                <w:b/>
                <w:lang w:eastAsia="en-US"/>
              </w:rPr>
              <w:t xml:space="preserve"> (mod p)</w:t>
            </w:r>
          </w:p>
        </w:tc>
      </w:tr>
      <w:tr w:rsidR="00464B12" w:rsidRPr="00EF223C" w14:paraId="7681CB1E" w14:textId="77777777" w:rsidTr="00F124CD">
        <w:tc>
          <w:tcPr>
            <w:tcW w:w="1413" w:type="dxa"/>
          </w:tcPr>
          <w:p w14:paraId="4FA7E6B3" w14:textId="77777777" w:rsidR="00464B12" w:rsidRPr="00EF223C" w:rsidRDefault="00464B12" w:rsidP="00F124CD">
            <w:pPr>
              <w:rPr>
                <w:lang w:eastAsia="en-US"/>
              </w:rPr>
            </w:pPr>
            <w:r w:rsidRPr="00EF223C">
              <w:rPr>
                <w:lang w:eastAsia="en-US"/>
              </w:rPr>
              <w:t>1</w:t>
            </w:r>
          </w:p>
        </w:tc>
        <w:tc>
          <w:tcPr>
            <w:tcW w:w="1843" w:type="dxa"/>
          </w:tcPr>
          <w:p w14:paraId="774A3FE2" w14:textId="77777777" w:rsidR="00464B12" w:rsidRPr="00EF223C" w:rsidRDefault="00464B12" w:rsidP="00F124CD">
            <w:pPr>
              <w:rPr>
                <w:lang w:eastAsia="en-US"/>
              </w:rPr>
            </w:pPr>
            <w:r w:rsidRPr="00EF223C">
              <w:rPr>
                <w:lang w:eastAsia="en-US"/>
              </w:rPr>
              <w:t>2</w:t>
            </w:r>
          </w:p>
        </w:tc>
      </w:tr>
      <w:tr w:rsidR="00464B12" w:rsidRPr="00EF223C" w14:paraId="0DA1B06B" w14:textId="77777777" w:rsidTr="00F124CD">
        <w:tc>
          <w:tcPr>
            <w:tcW w:w="1413" w:type="dxa"/>
          </w:tcPr>
          <w:p w14:paraId="6C5A2E37" w14:textId="77777777" w:rsidR="00464B12" w:rsidRPr="00EF223C" w:rsidRDefault="00464B12" w:rsidP="00F124CD">
            <w:pPr>
              <w:rPr>
                <w:lang w:eastAsia="en-US"/>
              </w:rPr>
            </w:pPr>
            <w:r w:rsidRPr="00EF223C">
              <w:rPr>
                <w:lang w:eastAsia="en-US"/>
              </w:rPr>
              <w:t>2</w:t>
            </w:r>
          </w:p>
        </w:tc>
        <w:tc>
          <w:tcPr>
            <w:tcW w:w="1843" w:type="dxa"/>
          </w:tcPr>
          <w:p w14:paraId="5AABD89C" w14:textId="77777777" w:rsidR="00464B12" w:rsidRPr="00EF223C" w:rsidRDefault="00464B12" w:rsidP="00F124CD">
            <w:pPr>
              <w:rPr>
                <w:lang w:eastAsia="en-US"/>
              </w:rPr>
            </w:pPr>
            <w:r>
              <w:rPr>
                <w:lang w:eastAsia="en-US"/>
              </w:rPr>
              <w:t>4</w:t>
            </w:r>
          </w:p>
        </w:tc>
      </w:tr>
      <w:tr w:rsidR="00464B12" w:rsidRPr="00EF223C" w14:paraId="576C4A7B" w14:textId="77777777" w:rsidTr="00F124CD">
        <w:trPr>
          <w:trHeight w:val="70"/>
        </w:trPr>
        <w:tc>
          <w:tcPr>
            <w:tcW w:w="1413" w:type="dxa"/>
          </w:tcPr>
          <w:p w14:paraId="0EF9A0E3" w14:textId="77777777" w:rsidR="00464B12" w:rsidRPr="00EF223C" w:rsidRDefault="00464B12" w:rsidP="00F124CD">
            <w:pPr>
              <w:rPr>
                <w:lang w:eastAsia="en-US"/>
              </w:rPr>
            </w:pPr>
            <w:r w:rsidRPr="00EF223C">
              <w:rPr>
                <w:lang w:eastAsia="en-US"/>
              </w:rPr>
              <w:t>3</w:t>
            </w:r>
          </w:p>
        </w:tc>
        <w:tc>
          <w:tcPr>
            <w:tcW w:w="1843" w:type="dxa"/>
          </w:tcPr>
          <w:p w14:paraId="199DD7CB" w14:textId="77777777" w:rsidR="00464B12" w:rsidRPr="00EF223C" w:rsidRDefault="00464B12" w:rsidP="00F124CD">
            <w:pPr>
              <w:rPr>
                <w:lang w:eastAsia="en-US"/>
              </w:rPr>
            </w:pPr>
          </w:p>
        </w:tc>
      </w:tr>
      <w:tr w:rsidR="00464B12" w:rsidRPr="00EF223C" w14:paraId="0D71E2DE" w14:textId="77777777" w:rsidTr="00F124CD">
        <w:tc>
          <w:tcPr>
            <w:tcW w:w="1413" w:type="dxa"/>
          </w:tcPr>
          <w:p w14:paraId="70723250" w14:textId="77777777" w:rsidR="00464B12" w:rsidRPr="00EF223C" w:rsidRDefault="00464B12" w:rsidP="00F124CD">
            <w:pPr>
              <w:rPr>
                <w:lang w:eastAsia="en-US"/>
              </w:rPr>
            </w:pPr>
            <w:r w:rsidRPr="00EF223C">
              <w:rPr>
                <w:lang w:eastAsia="en-US"/>
              </w:rPr>
              <w:t>4</w:t>
            </w:r>
          </w:p>
        </w:tc>
        <w:tc>
          <w:tcPr>
            <w:tcW w:w="1843" w:type="dxa"/>
          </w:tcPr>
          <w:p w14:paraId="68011AE6" w14:textId="77777777" w:rsidR="00464B12" w:rsidRPr="00EF223C" w:rsidRDefault="00464B12" w:rsidP="00F124CD">
            <w:pPr>
              <w:rPr>
                <w:lang w:eastAsia="en-US"/>
              </w:rPr>
            </w:pPr>
          </w:p>
        </w:tc>
      </w:tr>
      <w:tr w:rsidR="00464B12" w:rsidRPr="00EF223C" w14:paraId="2B7F89BC" w14:textId="77777777" w:rsidTr="00F124CD">
        <w:tc>
          <w:tcPr>
            <w:tcW w:w="1413" w:type="dxa"/>
          </w:tcPr>
          <w:p w14:paraId="6519150B" w14:textId="77777777" w:rsidR="00464B12" w:rsidRPr="00EF223C" w:rsidRDefault="00464B12" w:rsidP="00F124CD">
            <w:pPr>
              <w:rPr>
                <w:lang w:eastAsia="en-US"/>
              </w:rPr>
            </w:pPr>
            <w:r w:rsidRPr="00EF223C">
              <w:rPr>
                <w:lang w:eastAsia="en-US"/>
              </w:rPr>
              <w:t>5</w:t>
            </w:r>
          </w:p>
        </w:tc>
        <w:tc>
          <w:tcPr>
            <w:tcW w:w="1843" w:type="dxa"/>
          </w:tcPr>
          <w:p w14:paraId="0E494242" w14:textId="77777777" w:rsidR="00464B12" w:rsidRPr="00EF223C" w:rsidRDefault="00464B12" w:rsidP="00F124CD">
            <w:pPr>
              <w:rPr>
                <w:lang w:eastAsia="en-US"/>
              </w:rPr>
            </w:pPr>
          </w:p>
        </w:tc>
      </w:tr>
      <w:tr w:rsidR="00464B12" w:rsidRPr="00EF223C" w14:paraId="58356DFB" w14:textId="77777777" w:rsidTr="00F124CD">
        <w:tc>
          <w:tcPr>
            <w:tcW w:w="1413" w:type="dxa"/>
          </w:tcPr>
          <w:p w14:paraId="56D3CE22" w14:textId="77777777" w:rsidR="00464B12" w:rsidRPr="00EF223C" w:rsidRDefault="00464B12" w:rsidP="00F124CD">
            <w:pPr>
              <w:rPr>
                <w:lang w:eastAsia="en-US"/>
              </w:rPr>
            </w:pPr>
            <w:r w:rsidRPr="00EF223C">
              <w:rPr>
                <w:lang w:eastAsia="en-US"/>
              </w:rPr>
              <w:t>6</w:t>
            </w:r>
          </w:p>
        </w:tc>
        <w:tc>
          <w:tcPr>
            <w:tcW w:w="1843" w:type="dxa"/>
          </w:tcPr>
          <w:p w14:paraId="1697CA37" w14:textId="77777777" w:rsidR="00464B12" w:rsidRPr="00EF223C" w:rsidRDefault="00464B12" w:rsidP="00F124CD">
            <w:pPr>
              <w:rPr>
                <w:lang w:eastAsia="en-US"/>
              </w:rPr>
            </w:pPr>
          </w:p>
        </w:tc>
      </w:tr>
      <w:tr w:rsidR="00464B12" w:rsidRPr="00EF223C" w14:paraId="0D612CAB" w14:textId="77777777" w:rsidTr="00F124CD">
        <w:tc>
          <w:tcPr>
            <w:tcW w:w="1413" w:type="dxa"/>
          </w:tcPr>
          <w:p w14:paraId="14C91366" w14:textId="77777777" w:rsidR="00464B12" w:rsidRPr="00EF223C" w:rsidRDefault="00464B12" w:rsidP="00F124CD">
            <w:pPr>
              <w:rPr>
                <w:lang w:eastAsia="en-US"/>
              </w:rPr>
            </w:pPr>
            <w:r w:rsidRPr="00EF223C">
              <w:rPr>
                <w:lang w:eastAsia="en-US"/>
              </w:rPr>
              <w:t>7</w:t>
            </w:r>
          </w:p>
        </w:tc>
        <w:tc>
          <w:tcPr>
            <w:tcW w:w="1843" w:type="dxa"/>
          </w:tcPr>
          <w:p w14:paraId="00F9E209" w14:textId="77777777" w:rsidR="00464B12" w:rsidRPr="00EF223C" w:rsidRDefault="00464B12" w:rsidP="00F124CD">
            <w:pPr>
              <w:rPr>
                <w:lang w:eastAsia="en-US"/>
              </w:rPr>
            </w:pPr>
          </w:p>
        </w:tc>
      </w:tr>
      <w:tr w:rsidR="00464B12" w:rsidRPr="00EF223C" w14:paraId="690B3175" w14:textId="77777777" w:rsidTr="00F124CD">
        <w:tc>
          <w:tcPr>
            <w:tcW w:w="1413" w:type="dxa"/>
          </w:tcPr>
          <w:p w14:paraId="63FB54D7" w14:textId="77777777" w:rsidR="00464B12" w:rsidRPr="00EF223C" w:rsidRDefault="00464B12" w:rsidP="00F124CD">
            <w:pPr>
              <w:rPr>
                <w:lang w:eastAsia="en-US"/>
              </w:rPr>
            </w:pPr>
            <w:r w:rsidRPr="00EF223C">
              <w:rPr>
                <w:lang w:eastAsia="en-US"/>
              </w:rPr>
              <w:t>8</w:t>
            </w:r>
          </w:p>
        </w:tc>
        <w:tc>
          <w:tcPr>
            <w:tcW w:w="1843" w:type="dxa"/>
          </w:tcPr>
          <w:p w14:paraId="3BF2B4B4" w14:textId="77777777" w:rsidR="00464B12" w:rsidRPr="00EF223C" w:rsidRDefault="00464B12" w:rsidP="00F124CD">
            <w:pPr>
              <w:rPr>
                <w:lang w:eastAsia="en-US"/>
              </w:rPr>
            </w:pPr>
          </w:p>
        </w:tc>
      </w:tr>
      <w:tr w:rsidR="00464B12" w:rsidRPr="00EF223C" w14:paraId="72384823" w14:textId="77777777" w:rsidTr="00F124CD">
        <w:tc>
          <w:tcPr>
            <w:tcW w:w="1413" w:type="dxa"/>
          </w:tcPr>
          <w:p w14:paraId="6D754E10" w14:textId="77777777" w:rsidR="00464B12" w:rsidRPr="00EF223C" w:rsidRDefault="00464B12" w:rsidP="00F124CD">
            <w:pPr>
              <w:rPr>
                <w:lang w:eastAsia="en-US"/>
              </w:rPr>
            </w:pPr>
            <w:r w:rsidRPr="00EF223C">
              <w:rPr>
                <w:lang w:eastAsia="en-US"/>
              </w:rPr>
              <w:t>9</w:t>
            </w:r>
          </w:p>
        </w:tc>
        <w:tc>
          <w:tcPr>
            <w:tcW w:w="1843" w:type="dxa"/>
          </w:tcPr>
          <w:p w14:paraId="48409F9E" w14:textId="77777777" w:rsidR="00464B12" w:rsidRPr="00EF223C" w:rsidRDefault="00464B12" w:rsidP="00F124CD">
            <w:pPr>
              <w:rPr>
                <w:lang w:eastAsia="en-US"/>
              </w:rPr>
            </w:pPr>
          </w:p>
        </w:tc>
      </w:tr>
      <w:tr w:rsidR="00464B12" w:rsidRPr="00EF223C" w14:paraId="3B3A50EE" w14:textId="77777777" w:rsidTr="00F124CD">
        <w:tc>
          <w:tcPr>
            <w:tcW w:w="1413" w:type="dxa"/>
          </w:tcPr>
          <w:p w14:paraId="74345B73" w14:textId="77777777" w:rsidR="00464B12" w:rsidRPr="00EF223C" w:rsidRDefault="00464B12" w:rsidP="00F124CD">
            <w:pPr>
              <w:rPr>
                <w:lang w:eastAsia="en-US"/>
              </w:rPr>
            </w:pPr>
            <w:r w:rsidRPr="00EF223C">
              <w:rPr>
                <w:lang w:eastAsia="en-US"/>
              </w:rPr>
              <w:t>10</w:t>
            </w:r>
          </w:p>
        </w:tc>
        <w:tc>
          <w:tcPr>
            <w:tcW w:w="1843" w:type="dxa"/>
          </w:tcPr>
          <w:p w14:paraId="17A54AFC" w14:textId="77777777" w:rsidR="00464B12" w:rsidRPr="00EF223C" w:rsidRDefault="00464B12" w:rsidP="00F124CD">
            <w:pPr>
              <w:rPr>
                <w:lang w:eastAsia="en-US"/>
              </w:rPr>
            </w:pPr>
          </w:p>
        </w:tc>
      </w:tr>
      <w:tr w:rsidR="00464B12" w:rsidRPr="00EF223C" w14:paraId="579DD2D1" w14:textId="77777777" w:rsidTr="00F124CD">
        <w:tc>
          <w:tcPr>
            <w:tcW w:w="1413" w:type="dxa"/>
          </w:tcPr>
          <w:p w14:paraId="473F9AD2" w14:textId="77777777" w:rsidR="00464B12" w:rsidRPr="00EF223C" w:rsidRDefault="00464B12" w:rsidP="00F124CD">
            <w:pPr>
              <w:rPr>
                <w:lang w:eastAsia="en-US"/>
              </w:rPr>
            </w:pPr>
            <w:r w:rsidRPr="00EF223C">
              <w:rPr>
                <w:lang w:eastAsia="en-US"/>
              </w:rPr>
              <w:t>11</w:t>
            </w:r>
          </w:p>
        </w:tc>
        <w:tc>
          <w:tcPr>
            <w:tcW w:w="1843" w:type="dxa"/>
          </w:tcPr>
          <w:p w14:paraId="6E233464" w14:textId="77777777" w:rsidR="00464B12" w:rsidRPr="00EF223C" w:rsidRDefault="00464B12" w:rsidP="00F124CD">
            <w:pPr>
              <w:rPr>
                <w:lang w:eastAsia="en-US"/>
              </w:rPr>
            </w:pPr>
          </w:p>
        </w:tc>
      </w:tr>
      <w:tr w:rsidR="00464B12" w:rsidRPr="00EF223C" w14:paraId="78378926" w14:textId="77777777" w:rsidTr="00F124CD">
        <w:tc>
          <w:tcPr>
            <w:tcW w:w="1413" w:type="dxa"/>
          </w:tcPr>
          <w:p w14:paraId="5CAD8ABE" w14:textId="77777777" w:rsidR="00464B12" w:rsidRPr="00EF223C" w:rsidRDefault="00464B12" w:rsidP="00F124CD">
            <w:pPr>
              <w:rPr>
                <w:lang w:eastAsia="en-US"/>
              </w:rPr>
            </w:pPr>
            <w:r w:rsidRPr="00EF223C">
              <w:rPr>
                <w:lang w:eastAsia="en-US"/>
              </w:rPr>
              <w:t>12</w:t>
            </w:r>
          </w:p>
        </w:tc>
        <w:tc>
          <w:tcPr>
            <w:tcW w:w="1843" w:type="dxa"/>
          </w:tcPr>
          <w:p w14:paraId="08B08DAB" w14:textId="77777777" w:rsidR="00464B12" w:rsidRPr="00EF223C" w:rsidRDefault="00464B12" w:rsidP="00F124CD">
            <w:pPr>
              <w:rPr>
                <w:lang w:eastAsia="en-US"/>
              </w:rPr>
            </w:pPr>
          </w:p>
        </w:tc>
      </w:tr>
    </w:tbl>
    <w:p w14:paraId="05956135" w14:textId="77777777" w:rsidR="00464B12" w:rsidRDefault="00464B12" w:rsidP="00464B12">
      <w:pPr>
        <w:rPr>
          <w:lang w:eastAsia="en-US"/>
        </w:rPr>
      </w:pPr>
    </w:p>
    <w:p w14:paraId="4EBEDF08" w14:textId="77777777" w:rsidR="00464B12" w:rsidRDefault="00464B12" w:rsidP="00464B12">
      <w:pPr>
        <w:rPr>
          <w:lang w:eastAsia="en-US"/>
        </w:rPr>
      </w:pPr>
      <w:r>
        <w:rPr>
          <w:lang w:eastAsia="en-US"/>
        </w:rPr>
        <w:t>Note: In Python you can implement this as:</w:t>
      </w:r>
    </w:p>
    <w:p w14:paraId="0B7F1944" w14:textId="77777777" w:rsidR="00464B12" w:rsidRDefault="00464B12" w:rsidP="00464B12">
      <w:pPr>
        <w:rPr>
          <w:lang w:eastAsia="en-US"/>
        </w:rPr>
      </w:pPr>
    </w:p>
    <w:p w14:paraId="25F8F3A3"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g=2</w:t>
      </w:r>
    </w:p>
    <w:p w14:paraId="5AA774F4"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p=11</w:t>
      </w:r>
    </w:p>
    <w:p w14:paraId="653E8C14"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x=3</w:t>
      </w:r>
    </w:p>
    <w:p w14:paraId="2B90DA7F"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print g**x % p</w:t>
      </w:r>
    </w:p>
    <w:p w14:paraId="6F1AFDF2" w14:textId="77777777" w:rsidR="00464B12" w:rsidRDefault="00464B12" w:rsidP="00464B12">
      <w:pPr>
        <w:rPr>
          <w:lang w:eastAsia="en-US"/>
        </w:rPr>
      </w:pPr>
    </w:p>
    <w:p w14:paraId="798D1583" w14:textId="77777777" w:rsidR="00464B12" w:rsidRDefault="00464B12" w:rsidP="00464B12">
      <w:pPr>
        <w:rPr>
          <w:lang w:eastAsia="en-US"/>
        </w:rPr>
      </w:pPr>
    </w:p>
    <w:p w14:paraId="347F324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t 10?</w:t>
      </w:r>
    </w:p>
    <w:p w14:paraId="0EB9D3F3"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A04BD3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2DA9ED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80CBE7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2BF336E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2C8D9EF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019722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B3C3F7D"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15CA70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A7FB04C" w14:textId="77777777" w:rsidR="00464B12" w:rsidRDefault="00464B12" w:rsidP="00464B12">
      <w:pPr>
        <w:rPr>
          <w:lang w:eastAsia="en-US"/>
        </w:rPr>
      </w:pPr>
    </w:p>
    <w:p w14:paraId="3F9B32C5" w14:textId="77777777" w:rsidR="00464B12" w:rsidRDefault="00464B12" w:rsidP="00464B12">
      <w:pPr>
        <w:ind w:left="567" w:hanging="567"/>
        <w:rPr>
          <w:lang w:eastAsia="en-US"/>
        </w:rPr>
      </w:pPr>
      <w:r>
        <w:rPr>
          <w:b/>
          <w:lang w:eastAsia="en-US"/>
        </w:rPr>
        <w:t>C</w:t>
      </w:r>
      <w:r w:rsidRPr="004B043D">
        <w:rPr>
          <w:b/>
          <w:lang w:eastAsia="en-US"/>
        </w:rPr>
        <w:t>.2</w:t>
      </w:r>
      <w:r>
        <w:rPr>
          <w:lang w:eastAsia="en-US"/>
        </w:rPr>
        <w:tab/>
        <w:t>We can determine the values of g which will work for a given prime number with the following:</w:t>
      </w:r>
    </w:p>
    <w:p w14:paraId="3FF77D44" w14:textId="77777777" w:rsidR="00464B12" w:rsidRDefault="00464B12" w:rsidP="00464B12">
      <w:pPr>
        <w:rPr>
          <w:lang w:eastAsia="en-US"/>
        </w:rPr>
      </w:pPr>
    </w:p>
    <w:p w14:paraId="148D8168"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3AA353F"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03C969CA"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0EC0AD3"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5A68337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A8A5A6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lastRenderedPageBreak/>
        <w:t>def getG(p):</w:t>
      </w:r>
    </w:p>
    <w:p w14:paraId="58BA1D65"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068394"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4FF2C77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2FDA0B80"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5AF7F1FC"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50B2B22"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882A858"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57810E83"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D16899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34A82837"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321B83B9"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991D75"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610BF5C2"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2DFEEAB"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3D3CBC6"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etG(p)</w:t>
      </w:r>
    </w:p>
    <w:p w14:paraId="6F3D2080" w14:textId="77777777" w:rsidR="00464B12" w:rsidRDefault="00464B12" w:rsidP="00464B12">
      <w:pPr>
        <w:rPr>
          <w:lang w:eastAsia="en-US"/>
        </w:rPr>
      </w:pPr>
    </w:p>
    <w:p w14:paraId="1714C9D6" w14:textId="77777777" w:rsidR="00464B12" w:rsidRDefault="00464B12" w:rsidP="00464B12">
      <w:pPr>
        <w:rPr>
          <w:lang w:eastAsia="en-US"/>
        </w:rPr>
      </w:pPr>
      <w:r>
        <w:rPr>
          <w:lang w:eastAsia="en-US"/>
        </w:rPr>
        <w:t>Run the program and determine the possible g values for these prime numbers:</w:t>
      </w:r>
    </w:p>
    <w:p w14:paraId="138FC99F" w14:textId="77777777" w:rsidR="00464B12" w:rsidRDefault="00464B12" w:rsidP="00464B12">
      <w:pPr>
        <w:rPr>
          <w:lang w:eastAsia="en-US"/>
        </w:rPr>
      </w:pPr>
    </w:p>
    <w:p w14:paraId="0E36990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p=11:</w:t>
      </w:r>
    </w:p>
    <w:p w14:paraId="5F9A5BB7"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FBD6D12"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p=41:</w:t>
      </w:r>
    </w:p>
    <w:p w14:paraId="610E3377"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8D9339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3F9D467B"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FA5A4B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0ABE32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D35581C"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281EBF6"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D460247" w14:textId="77777777" w:rsidR="00464B12" w:rsidRDefault="00464B12" w:rsidP="00464B12">
      <w:pPr>
        <w:rPr>
          <w:lang w:eastAsia="en-US"/>
        </w:rPr>
      </w:pPr>
    </w:p>
    <w:p w14:paraId="51D22353" w14:textId="77777777" w:rsidR="00464B12" w:rsidRDefault="00464B12" w:rsidP="00464B12">
      <w:pPr>
        <w:rPr>
          <w:lang w:eastAsia="en-US"/>
        </w:rPr>
      </w:pPr>
    </w:p>
    <w:p w14:paraId="05A21693" w14:textId="77777777" w:rsidR="00464B12" w:rsidRDefault="00464B12" w:rsidP="00464B12">
      <w:pPr>
        <w:ind w:left="567" w:hanging="567"/>
        <w:rPr>
          <w:lang w:eastAsia="en-US"/>
        </w:rPr>
      </w:pPr>
      <w:r>
        <w:rPr>
          <w:b/>
          <w:lang w:eastAsia="en-US"/>
        </w:rPr>
        <w:t>C</w:t>
      </w:r>
      <w:r w:rsidRPr="004B043D">
        <w:rPr>
          <w:b/>
          <w:lang w:eastAsia="en-US"/>
        </w:rPr>
        <w:t>.</w:t>
      </w:r>
      <w:r>
        <w:rPr>
          <w:b/>
          <w:lang w:eastAsia="en-US"/>
        </w:rPr>
        <w:t>3</w:t>
      </w:r>
      <w:r>
        <w:rPr>
          <w:lang w:eastAsia="en-US"/>
        </w:rPr>
        <w:tab/>
        <w:t>We can write a Python program to implement this key exchange. Enter and run the following program:</w:t>
      </w:r>
    </w:p>
    <w:p w14:paraId="3648BCB3" w14:textId="77777777" w:rsidR="00464B12" w:rsidRDefault="00464B12" w:rsidP="00464B12">
      <w:pPr>
        <w:rPr>
          <w:lang w:eastAsia="en-US"/>
        </w:rPr>
      </w:pPr>
    </w:p>
    <w:p w14:paraId="1F7BFAD1"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7251EAF4"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BAF9A5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hashlib</w:t>
      </w:r>
    </w:p>
    <w:p w14:paraId="2AC0AD49"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3CC48D6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B7197F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2FE08A25"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Pr>
          <w:rFonts w:ascii="Lucida Console" w:hAnsi="Lucida Console" w:cs="Courier New"/>
          <w:sz w:val="20"/>
          <w:szCs w:val="20"/>
          <w:lang w:eastAsia="en-US"/>
        </w:rPr>
        <w:t>997</w:t>
      </w:r>
    </w:p>
    <w:p w14:paraId="542080F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0131B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random.randint(5, 10)</w:t>
      </w:r>
    </w:p>
    <w:p w14:paraId="0EDC2D9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FCDCF0D"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random.randint(10,20)</w:t>
      </w:r>
    </w:p>
    <w:p w14:paraId="058CED5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A7A886A"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19D00182"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5BD69824"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97749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1760CB0E"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5A97C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697D6FE7"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0C3ADD31"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g^a) mod p'</w:t>
      </w:r>
    </w:p>
    <w:p w14:paraId="4944665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016BA4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62F5D345"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0BB6D9DB"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g^b) mod p'</w:t>
      </w:r>
    </w:p>
    <w:p w14:paraId="00D06D9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7091B3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1364D86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A=(B**a) % p</w:t>
      </w:r>
    </w:p>
    <w:p w14:paraId="1ECED62A"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A,' (B^a) mod p'</w:t>
      </w:r>
    </w:p>
    <w:p w14:paraId="7FFACE9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lastRenderedPageBreak/>
        <w:t>print 'Key: ',hashlib.sha256(str(keyA)).hexdigest()</w:t>
      </w:r>
    </w:p>
    <w:p w14:paraId="53D36B3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0C3FA75"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296C5B8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B=(A**b) % p</w:t>
      </w:r>
    </w:p>
    <w:p w14:paraId="3D004227"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B,' (A^b) mod p'</w:t>
      </w:r>
    </w:p>
    <w:p w14:paraId="4DF6B28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B)).hexdigest()</w:t>
      </w:r>
    </w:p>
    <w:p w14:paraId="0C2BAF27" w14:textId="77777777" w:rsidR="00464B12" w:rsidRDefault="00464B12" w:rsidP="00464B12">
      <w:pPr>
        <w:rPr>
          <w:lang w:eastAsia="en-US"/>
        </w:rPr>
      </w:pPr>
    </w:p>
    <w:p w14:paraId="02EB10F0" w14:textId="77777777" w:rsidR="00464B12" w:rsidRDefault="00464B12" w:rsidP="00464B12">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p>
    <w:p w14:paraId="0EF56948" w14:textId="77777777" w:rsidR="00464B12" w:rsidRDefault="00464B12" w:rsidP="00464B12">
      <w:pPr>
        <w:rPr>
          <w:lang w:eastAsia="en-US"/>
        </w:rPr>
      </w:pPr>
    </w:p>
    <w:p w14:paraId="77D4BB6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7277EB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g =        p=</w:t>
      </w:r>
    </w:p>
    <w:p w14:paraId="01353A2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205A85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E16E85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g=        p=</w:t>
      </w:r>
    </w:p>
    <w:p w14:paraId="2FDC50E9"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218C56D"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B5AA4B6"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g=       p=</w:t>
      </w:r>
    </w:p>
    <w:p w14:paraId="5F6DCA35"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11F34945"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3D4E92C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A61339C"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E05A94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A3D1A09" w14:textId="77777777" w:rsidR="00464B12" w:rsidRDefault="00464B12" w:rsidP="00464B12">
      <w:pPr>
        <w:rPr>
          <w:lang w:eastAsia="en-US"/>
        </w:rPr>
      </w:pPr>
    </w:p>
    <w:p w14:paraId="251C990C" w14:textId="77777777" w:rsidR="00464B12" w:rsidRDefault="00464B12" w:rsidP="00464B12">
      <w:pPr>
        <w:rPr>
          <w:lang w:eastAsia="en-US"/>
        </w:rPr>
      </w:pPr>
      <w:r>
        <w:rPr>
          <w:lang w:eastAsia="en-US"/>
        </w:rPr>
        <w:t>The following program sets up a man-in-the-middle attack for Eve:</w:t>
      </w:r>
    </w:p>
    <w:p w14:paraId="552829AA" w14:textId="77777777" w:rsidR="00464B12" w:rsidRDefault="00464B12" w:rsidP="00464B12">
      <w:pPr>
        <w:rPr>
          <w:lang w:eastAsia="en-US"/>
        </w:rPr>
      </w:pPr>
    </w:p>
    <w:p w14:paraId="00D3437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random</w:t>
      </w:r>
    </w:p>
    <w:p w14:paraId="43CFE480"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base64</w:t>
      </w:r>
    </w:p>
    <w:p w14:paraId="197DEC2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hashlib</w:t>
      </w:r>
    </w:p>
    <w:p w14:paraId="0ED95775"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sys</w:t>
      </w:r>
    </w:p>
    <w:p w14:paraId="42FCDB53" w14:textId="77777777" w:rsidR="00464B12" w:rsidRPr="004B7E40" w:rsidRDefault="00464B12" w:rsidP="00464B12">
      <w:pPr>
        <w:rPr>
          <w:rFonts w:ascii="Lucida Console" w:hAnsi="Lucida Console"/>
          <w:sz w:val="20"/>
          <w:szCs w:val="20"/>
          <w:lang w:eastAsia="en-US"/>
        </w:rPr>
      </w:pPr>
    </w:p>
    <w:p w14:paraId="7976E55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g=15</w:t>
      </w:r>
    </w:p>
    <w:p w14:paraId="6149A49B"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1011</w:t>
      </w:r>
    </w:p>
    <w:p w14:paraId="613CB256" w14:textId="77777777" w:rsidR="00464B12" w:rsidRPr="004B7E40" w:rsidRDefault="00464B12" w:rsidP="00464B12">
      <w:pPr>
        <w:rPr>
          <w:rFonts w:ascii="Lucida Console" w:hAnsi="Lucida Console"/>
          <w:sz w:val="20"/>
          <w:szCs w:val="20"/>
          <w:lang w:eastAsia="en-US"/>
        </w:rPr>
      </w:pPr>
    </w:p>
    <w:p w14:paraId="709279E3"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a= 5</w:t>
      </w:r>
    </w:p>
    <w:p w14:paraId="3E5AE1D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b = 9</w:t>
      </w:r>
    </w:p>
    <w:p w14:paraId="3F96CFFE"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eve = 7</w:t>
      </w:r>
    </w:p>
    <w:p w14:paraId="17B629C7" w14:textId="77777777" w:rsidR="00464B12" w:rsidRPr="004B7E40" w:rsidRDefault="00464B12" w:rsidP="00464B12">
      <w:pPr>
        <w:rPr>
          <w:rFonts w:ascii="Lucida Console" w:hAnsi="Lucida Console"/>
          <w:sz w:val="20"/>
          <w:szCs w:val="20"/>
          <w:lang w:eastAsia="en-US"/>
        </w:rPr>
      </w:pPr>
    </w:p>
    <w:p w14:paraId="426D7D5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message=21</w:t>
      </w:r>
    </w:p>
    <w:p w14:paraId="7D6EB929" w14:textId="77777777" w:rsidR="00464B12" w:rsidRPr="004B7E40" w:rsidRDefault="00464B12" w:rsidP="00464B12">
      <w:pPr>
        <w:rPr>
          <w:rFonts w:ascii="Lucida Console" w:hAnsi="Lucida Console"/>
          <w:sz w:val="20"/>
          <w:szCs w:val="20"/>
          <w:lang w:eastAsia="en-US"/>
        </w:rPr>
      </w:pPr>
    </w:p>
    <w:p w14:paraId="1BC26770"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A=(g**a) % p</w:t>
      </w:r>
    </w:p>
    <w:p w14:paraId="0C06EBD0" w14:textId="77777777" w:rsidR="00464B12" w:rsidRPr="004B7E40" w:rsidRDefault="00464B12" w:rsidP="00464B12">
      <w:pPr>
        <w:rPr>
          <w:rFonts w:ascii="Lucida Console" w:hAnsi="Lucida Console"/>
          <w:sz w:val="20"/>
          <w:szCs w:val="20"/>
          <w:lang w:eastAsia="en-US"/>
        </w:rPr>
      </w:pPr>
    </w:p>
    <w:p w14:paraId="00913FE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B=(g**b) % p</w:t>
      </w:r>
    </w:p>
    <w:p w14:paraId="5F4DB412" w14:textId="77777777" w:rsidR="00464B12" w:rsidRPr="004B7E40" w:rsidRDefault="00464B12" w:rsidP="00464B12">
      <w:pPr>
        <w:rPr>
          <w:rFonts w:ascii="Lucida Console" w:hAnsi="Lucida Console"/>
          <w:sz w:val="20"/>
          <w:szCs w:val="20"/>
          <w:lang w:eastAsia="en-US"/>
        </w:rPr>
      </w:pPr>
    </w:p>
    <w:p w14:paraId="4301FBFE"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Eve1 = (A**eve) % p</w:t>
      </w:r>
    </w:p>
    <w:p w14:paraId="3E2D2254"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Eve2 = (B**eve) % p</w:t>
      </w:r>
    </w:p>
    <w:p w14:paraId="648ACF4C" w14:textId="77777777" w:rsidR="00464B12" w:rsidRPr="004B7E40" w:rsidRDefault="00464B12" w:rsidP="00464B12">
      <w:pPr>
        <w:rPr>
          <w:rFonts w:ascii="Lucida Console" w:hAnsi="Lucida Console"/>
          <w:sz w:val="20"/>
          <w:szCs w:val="20"/>
          <w:lang w:eastAsia="en-US"/>
        </w:rPr>
      </w:pPr>
    </w:p>
    <w:p w14:paraId="3C3F8E32"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Key1= (Eve1**a) % p</w:t>
      </w:r>
    </w:p>
    <w:p w14:paraId="6D3EEA1B"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Key2= (Eve2**b) % p</w:t>
      </w:r>
    </w:p>
    <w:p w14:paraId="21A7F4C3" w14:textId="77777777" w:rsidR="00464B12" w:rsidRPr="004B7E40" w:rsidRDefault="00464B12" w:rsidP="00464B12">
      <w:pPr>
        <w:rPr>
          <w:rFonts w:ascii="Lucida Console" w:hAnsi="Lucida Console"/>
          <w:sz w:val="20"/>
          <w:szCs w:val="20"/>
          <w:lang w:eastAsia="en-US"/>
        </w:rPr>
      </w:pPr>
    </w:p>
    <w:p w14:paraId="4365A67F"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2DB11ED2" w14:textId="77777777" w:rsidR="00464B12" w:rsidRPr="004B7E40" w:rsidRDefault="00464B12" w:rsidP="00464B12">
      <w:pPr>
        <w:rPr>
          <w:rFonts w:ascii="Lucida Console" w:hAnsi="Lucida Console"/>
          <w:sz w:val="20"/>
          <w:szCs w:val="20"/>
          <w:lang w:eastAsia="en-US"/>
        </w:rPr>
      </w:pPr>
    </w:p>
    <w:p w14:paraId="7EF8191B"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0EE81134" w14:textId="77777777" w:rsidR="00464B12" w:rsidRPr="004B7E40" w:rsidRDefault="00464B12" w:rsidP="00464B12">
      <w:pPr>
        <w:rPr>
          <w:rFonts w:ascii="Lucida Console" w:hAnsi="Lucida Console"/>
          <w:sz w:val="20"/>
          <w:szCs w:val="20"/>
          <w:lang w:eastAsia="en-US"/>
        </w:rPr>
      </w:pPr>
    </w:p>
    <w:p w14:paraId="77E8BD0C"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Alice calculates:'</w:t>
      </w:r>
    </w:p>
    <w:p w14:paraId="36A9684D"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1C131E0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Alice value (A): ',A,' (g^a) mod p'</w:t>
      </w:r>
    </w:p>
    <w:p w14:paraId="2473B408" w14:textId="77777777" w:rsidR="00464B12" w:rsidRPr="004B7E40" w:rsidRDefault="00464B12" w:rsidP="00464B12">
      <w:pPr>
        <w:rPr>
          <w:rFonts w:ascii="Lucida Console" w:hAnsi="Lucida Console"/>
          <w:sz w:val="20"/>
          <w:szCs w:val="20"/>
          <w:lang w:eastAsia="en-US"/>
        </w:rPr>
      </w:pPr>
    </w:p>
    <w:p w14:paraId="05CE674F" w14:textId="77777777" w:rsidR="00464B12" w:rsidRPr="004B7E40" w:rsidRDefault="00464B12" w:rsidP="00464B12">
      <w:pPr>
        <w:rPr>
          <w:rFonts w:ascii="Lucida Console" w:hAnsi="Lucida Console"/>
          <w:sz w:val="20"/>
          <w:szCs w:val="20"/>
          <w:lang w:eastAsia="en-US"/>
        </w:rPr>
      </w:pPr>
    </w:p>
    <w:p w14:paraId="5A5DF15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Bob calculates:'</w:t>
      </w:r>
    </w:p>
    <w:p w14:paraId="6100F79D"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7D282DC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lastRenderedPageBreak/>
        <w:t>print 'Bob value (B): ',B,' (g^b) mod p'</w:t>
      </w:r>
    </w:p>
    <w:p w14:paraId="09713324" w14:textId="77777777" w:rsidR="00464B12" w:rsidRPr="004B7E40" w:rsidRDefault="00464B12" w:rsidP="00464B12">
      <w:pPr>
        <w:rPr>
          <w:rFonts w:ascii="Lucida Console" w:hAnsi="Lucida Console"/>
          <w:sz w:val="20"/>
          <w:szCs w:val="20"/>
          <w:lang w:eastAsia="en-US"/>
        </w:rPr>
      </w:pPr>
    </w:p>
    <w:p w14:paraId="56C3ABB1"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2B9E874F" w14:textId="77777777" w:rsidR="00464B12" w:rsidRPr="004B7E40" w:rsidRDefault="00464B12" w:rsidP="00464B12">
      <w:pPr>
        <w:rPr>
          <w:rFonts w:ascii="Lucida Console" w:hAnsi="Lucida Console"/>
          <w:sz w:val="20"/>
          <w:szCs w:val="20"/>
          <w:lang w:eastAsia="en-US"/>
        </w:rPr>
      </w:pPr>
    </w:p>
    <w:p w14:paraId="7BB9ABA6"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1CFB0A39"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65C3FD8D" w14:textId="77777777" w:rsidR="00464B12" w:rsidRPr="004B7E40" w:rsidRDefault="00464B12" w:rsidP="00464B12">
      <w:pPr>
        <w:rPr>
          <w:rFonts w:ascii="Lucida Console" w:hAnsi="Lucida Console"/>
          <w:sz w:val="20"/>
          <w:szCs w:val="20"/>
          <w:lang w:eastAsia="en-US"/>
        </w:rPr>
      </w:pPr>
    </w:p>
    <w:p w14:paraId="2AE30A0D"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630569EA" w14:textId="77777777" w:rsidR="00464B12" w:rsidRPr="004B7E40" w:rsidRDefault="00464B12" w:rsidP="00464B12">
      <w:pPr>
        <w:rPr>
          <w:rFonts w:ascii="Lucida Console" w:hAnsi="Lucida Console"/>
          <w:sz w:val="20"/>
          <w:szCs w:val="20"/>
          <w:lang w:eastAsia="en-US"/>
        </w:rPr>
      </w:pPr>
    </w:p>
    <w:p w14:paraId="61BD2400"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17DD77D8" w14:textId="2064C921" w:rsidR="00464B12" w:rsidRPr="00464B12"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264B5962" w14:textId="2C2EF474" w:rsidR="00464B12" w:rsidRDefault="00464B12" w:rsidP="00464B12">
      <w:pPr>
        <w:pStyle w:val="Heading2"/>
        <w:numPr>
          <w:ilvl w:val="0"/>
          <w:numId w:val="0"/>
        </w:numPr>
        <w:ind w:left="900" w:hanging="900"/>
        <w:rPr>
          <w:rStyle w:val="Hyperlink"/>
        </w:rPr>
      </w:pPr>
      <w:r>
        <w:rPr>
          <w:rStyle w:val="Hyperlink"/>
        </w:rPr>
        <w:t>2</w:t>
      </w:r>
      <w:r>
        <w:rPr>
          <w:rStyle w:val="Hyperlink"/>
        </w:rPr>
        <w:tab/>
      </w:r>
      <w:r>
        <w:rPr>
          <w:rStyle w:val="Hyperlink"/>
        </w:rPr>
        <w:t>Elliptic Curve Diffie-Hellman (ECDH)</w:t>
      </w:r>
    </w:p>
    <w:p w14:paraId="33B0DC1E" w14:textId="77777777" w:rsidR="00464B12" w:rsidRDefault="00464B12" w:rsidP="00464B12">
      <w:pPr>
        <w:jc w:val="both"/>
        <w:rPr>
          <w:lang w:eastAsia="en-US"/>
        </w:rPr>
      </w:pPr>
      <w:r>
        <w:rPr>
          <w:lang w:eastAsia="en-US"/>
        </w:rPr>
        <w:t>ECDH is now one of the most used key exchange methods, and uses the Diffie Hellman method, but adds in elliptic curve methods. With this Alice generates (a) and Bob generates (b). We select a point on a curve (G), and Alice generates aG, and Bob generates bG. They pass the values to each other, and then Alice received bG, and Bob receives aG. Alice multiplies by a, to get abG, and Bob will multiply by b, and also get abG. This will be their shared key.</w:t>
      </w:r>
    </w:p>
    <w:p w14:paraId="22F94ABC" w14:textId="77777777" w:rsidR="00464B12" w:rsidRDefault="00464B12" w:rsidP="00464B12">
      <w:pPr>
        <w:rPr>
          <w:lang w:eastAsia="en-US"/>
        </w:rPr>
      </w:pPr>
    </w:p>
    <w:p w14:paraId="50B4CDFC" w14:textId="0956E8A7" w:rsidR="00464B12" w:rsidRDefault="00464B12" w:rsidP="00464B12">
      <w:pPr>
        <w:rPr>
          <w:lang w:eastAsia="en-US"/>
        </w:rPr>
      </w:pPr>
      <w:r>
        <w:rPr>
          <w:b/>
          <w:lang w:eastAsia="en-US"/>
        </w:rPr>
        <w:t>C</w:t>
      </w:r>
      <w:r w:rsidRPr="007E6994">
        <w:rPr>
          <w:b/>
          <w:lang w:eastAsia="en-US"/>
        </w:rPr>
        <w:t>.</w:t>
      </w:r>
      <w:r>
        <w:rPr>
          <w:b/>
          <w:lang w:eastAsia="en-US"/>
        </w:rPr>
        <w:t>4</w:t>
      </w:r>
      <w:r>
        <w:rPr>
          <w:lang w:eastAsia="en-US"/>
        </w:rPr>
        <w:tab/>
        <w:t>Copy and paste the code from (you may have to run “pip install eccsnacks”):</w:t>
      </w:r>
    </w:p>
    <w:p w14:paraId="434F2586" w14:textId="77777777" w:rsidR="00464B12" w:rsidRDefault="00464B12" w:rsidP="00464B12">
      <w:pPr>
        <w:rPr>
          <w:lang w:eastAsia="en-US"/>
        </w:rPr>
      </w:pPr>
    </w:p>
    <w:p w14:paraId="4E5F4B83" w14:textId="77777777" w:rsidR="00464B12" w:rsidRDefault="00464B12" w:rsidP="00464B12">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Pr="00AE4D85">
        <w:rPr>
          <w:rStyle w:val="Hyperlink"/>
          <w:lang w:eastAsia="en-US"/>
        </w:rPr>
        <w:t>https://asecuritysite.com/encryption/curve</w:t>
      </w:r>
    </w:p>
    <w:p w14:paraId="38E0C585" w14:textId="77777777" w:rsidR="00464B12" w:rsidRDefault="00464B12" w:rsidP="00464B12">
      <w:pPr>
        <w:rPr>
          <w:lang w:eastAsia="en-US"/>
        </w:rPr>
      </w:pPr>
    </w:p>
    <w:p w14:paraId="22064C7F" w14:textId="77777777" w:rsidR="00464B12" w:rsidRDefault="00464B12" w:rsidP="00464B12">
      <w:pPr>
        <w:rPr>
          <w:lang w:eastAsia="en-US"/>
        </w:rPr>
      </w:pPr>
      <w:r>
        <w:rPr>
          <w:lang w:eastAsia="en-US"/>
        </w:rPr>
        <w:t>and confirm that Bob and Alice will always get the same shared key.</w:t>
      </w:r>
    </w:p>
    <w:p w14:paraId="66B15B0F" w14:textId="77777777" w:rsidR="00464B12" w:rsidRDefault="00464B12" w:rsidP="00464B12">
      <w:pPr>
        <w:rPr>
          <w:lang w:eastAsia="en-US"/>
        </w:rPr>
      </w:pPr>
    </w:p>
    <w:p w14:paraId="3CFF2DC2"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os import urandom</w:t>
      </w:r>
    </w:p>
    <w:p w14:paraId="248B471E"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eccsnacks.curve25519 import scalarmult, scalarmult_base</w:t>
      </w:r>
    </w:p>
    <w:p w14:paraId="0E3402FF"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import binascii</w:t>
      </w:r>
    </w:p>
    <w:p w14:paraId="7C63B3D8"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F7630D"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 = urandom(32)</w:t>
      </w:r>
    </w:p>
    <w:p w14:paraId="089FADB0"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_pub = scalarmult_base(a)</w:t>
      </w:r>
    </w:p>
    <w:p w14:paraId="70D6E2BF"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C5A0DC"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 = urandom(32)</w:t>
      </w:r>
    </w:p>
    <w:p w14:paraId="7EB91247"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_pub = scalarmult_base(b)</w:t>
      </w:r>
    </w:p>
    <w:p w14:paraId="1CFF1F76"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66BA7A"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ab = scalarmult(a, b_pub)</w:t>
      </w:r>
    </w:p>
    <w:p w14:paraId="3A0C8E2C"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ba = scalarmult(b, a_pub)</w:t>
      </w:r>
    </w:p>
    <w:p w14:paraId="0EB6FC24"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F3A681"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binascii.hexlify(b_pub)</w:t>
      </w:r>
    </w:p>
    <w:p w14:paraId="4A4769E5"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binascii.hexlify(a_pub)</w:t>
      </w:r>
    </w:p>
    <w:p w14:paraId="30B65786"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binascii.hexlify(k_ba)</w:t>
      </w:r>
    </w:p>
    <w:p w14:paraId="5E4887A5"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binascii.hexlify(k_ab)</w:t>
      </w:r>
    </w:p>
    <w:p w14:paraId="1F88A839" w14:textId="77777777" w:rsidR="00464B12" w:rsidRDefault="00464B12" w:rsidP="00464B12">
      <w:pPr>
        <w:rPr>
          <w:lang w:eastAsia="en-US"/>
        </w:rPr>
      </w:pPr>
    </w:p>
    <w:p w14:paraId="58AA600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1B32FE22"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E4C0F0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16EA687A"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Bob and Alice generate? </w:t>
      </w:r>
    </w:p>
    <w:p w14:paraId="39B6C26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34B9D3D"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6DC081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2307ABB"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48E1404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46CF197"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27CEDF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DC315B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70242122"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517FCA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445654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254ADB8A"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43D4FE19"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D24CB1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78F17AD" w14:textId="77777777" w:rsidR="00464B12" w:rsidRDefault="00464B12" w:rsidP="00464B12">
      <w:pPr>
        <w:rPr>
          <w:lang w:eastAsia="en-US"/>
        </w:rPr>
      </w:pPr>
    </w:p>
    <w:p w14:paraId="778C3324" w14:textId="77777777" w:rsidR="00464B12" w:rsidRDefault="00464B12" w:rsidP="00464B12">
      <w:pPr>
        <w:pStyle w:val="Heading2"/>
        <w:numPr>
          <w:ilvl w:val="0"/>
          <w:numId w:val="0"/>
        </w:numPr>
        <w:ind w:left="900" w:hanging="900"/>
      </w:pPr>
      <w:r>
        <w:t>E</w:t>
      </w:r>
      <w:r>
        <w:tab/>
        <w:t>Simple Key Distribution Centre (KDC)</w:t>
      </w:r>
    </w:p>
    <w:p w14:paraId="5892F07A" w14:textId="77777777" w:rsidR="00464B12" w:rsidRDefault="00464B12" w:rsidP="00464B12">
      <w:pPr>
        <w:jc w:val="both"/>
      </w:pPr>
      <w:r>
        <w:t>Rather than using key exchange, we can setup a KDC, and where Bob and Alice can have long-term keys. These can be used to generate a session key for them to use.  Enter the following Python program, and prove its operation:</w:t>
      </w:r>
    </w:p>
    <w:p w14:paraId="182050AA" w14:textId="77777777" w:rsidR="00464B12" w:rsidRDefault="00464B12" w:rsidP="00464B12"/>
    <w:p w14:paraId="2AC3432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hashlib</w:t>
      </w:r>
    </w:p>
    <w:p w14:paraId="1FF40E4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70D39A5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binascii</w:t>
      </w:r>
    </w:p>
    <w:p w14:paraId="00D50DCB"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087EE6E9"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076D3B09"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47E84B4"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Cipher import AES</w:t>
      </w:r>
    </w:p>
    <w:p w14:paraId="04B5A09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46DF26C6"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9DF4E8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msg="test"</w:t>
      </w:r>
    </w:p>
    <w:p w14:paraId="06D5B73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FE1945D"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ord,key, mode):</w:t>
      </w:r>
    </w:p>
    <w:p w14:paraId="1C058B27"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BB8291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030C391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encobj.encrypt(plaintext))</w:t>
      </w:r>
    </w:p>
    <w:p w14:paraId="06F7A90A"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61C8B25"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ciphertext,key, mode):</w:t>
      </w:r>
    </w:p>
    <w:p w14:paraId="70130935"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2555340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tn = encobj.decrypt(ciphertext)</w:t>
      </w:r>
    </w:p>
    <w:p w14:paraId="50BAFC63"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rtn)</w:t>
      </w:r>
    </w:p>
    <w:p w14:paraId="3071531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68E174B"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14203B9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xtra = len(s) % 16</w:t>
      </w:r>
    </w:p>
    <w:p w14:paraId="339BC5A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79FBA7A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465AE29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27B4AF7A"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9BC9A4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76C5F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E96905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12B549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A= hashlib.md5(str(rnd)).digest()</w:t>
      </w:r>
    </w:p>
    <w:p w14:paraId="1659AEC7"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992D46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0EBFBB0"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8238194"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B= hashlib.md5(str(rnd)).digest()</w:t>
      </w:r>
    </w:p>
    <w:p w14:paraId="652EE12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5280A5E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binascii.hexlify(keyA)</w:t>
      </w:r>
    </w:p>
    <w:p w14:paraId="2C6A729B"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binascii.hexlify(keyB)</w:t>
      </w:r>
    </w:p>
    <w:p w14:paraId="0ABB614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1909B44"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33A166C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Session= hashlib.md5(str(rnd)).hexdigest()</w:t>
      </w:r>
    </w:p>
    <w:p w14:paraId="51F1C447"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303B0A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a = encrypt(keySession,keyA,AES.MODE_ECB)</w:t>
      </w:r>
    </w:p>
    <w:p w14:paraId="7F9D0733"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b = encrypt(keySession,keyB,AES.MODE_ECB)</w:t>
      </w:r>
    </w:p>
    <w:p w14:paraId="462A3E7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DAC3120"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binascii.hexlify(ya)</w:t>
      </w:r>
    </w:p>
    <w:p w14:paraId="31E59229"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binascii.hexlify(yb)</w:t>
      </w:r>
    </w:p>
    <w:p w14:paraId="4F24FA3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89F3F0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A = decrypt(ya,keyA,AES.MODE_ECB)</w:t>
      </w:r>
    </w:p>
    <w:p w14:paraId="7042F5B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lastRenderedPageBreak/>
        <w:t>decipherB = decrypt(yb,keyB,AES.MODE_ECB)</w:t>
      </w:r>
    </w:p>
    <w:p w14:paraId="53D87FE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B0DEB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A</w:t>
      </w:r>
    </w:p>
    <w:p w14:paraId="235E26F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B</w:t>
      </w:r>
    </w:p>
    <w:p w14:paraId="6E08D86B" w14:textId="77777777" w:rsidR="00464B12"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64637E26" w14:textId="77777777" w:rsidR="00464B12" w:rsidRDefault="00464B12" w:rsidP="00464B12">
      <w:r w:rsidRPr="008808B7">
        <w:sym w:font="Wingdings" w:char="F026"/>
      </w:r>
      <w:r w:rsidRPr="008808B7">
        <w:t xml:space="preserve"> </w:t>
      </w:r>
      <w:r w:rsidRPr="008808B7">
        <w:rPr>
          <w:b/>
        </w:rPr>
        <w:t>Web link</w:t>
      </w:r>
      <w:r>
        <w:rPr>
          <w:b/>
        </w:rPr>
        <w:t xml:space="preserve"> (Simple KDC): </w:t>
      </w:r>
      <w:hyperlink r:id="rId11" w:history="1">
        <w:r w:rsidRPr="00786B9C">
          <w:t>https://asecuritysite.com/encryption/kdc01</w:t>
        </w:r>
      </w:hyperlink>
    </w:p>
    <w:p w14:paraId="57EB6C9E" w14:textId="77777777" w:rsidR="00464B12" w:rsidRPr="00FD3EA1"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7DB2CA0D" w14:textId="77777777" w:rsidR="00464B12" w:rsidRDefault="00464B12" w:rsidP="00464B12">
      <w:pPr>
        <w:pBdr>
          <w:top w:val="single" w:sz="4" w:space="1" w:color="auto"/>
          <w:left w:val="single" w:sz="4" w:space="4" w:color="auto"/>
          <w:bottom w:val="single" w:sz="4" w:space="1" w:color="auto"/>
          <w:right w:val="single" w:sz="4" w:space="4" w:color="auto"/>
        </w:pBdr>
      </w:pPr>
      <w:r>
        <w:t>The program above uses a shared 128-bit session key (generated by MD5). Now change the program so that you generate a 256-bit session key. What are the changes made:</w:t>
      </w:r>
    </w:p>
    <w:p w14:paraId="4EFE6110" w14:textId="77777777" w:rsidR="00464B12" w:rsidRDefault="00464B12" w:rsidP="00464B12">
      <w:pPr>
        <w:pBdr>
          <w:top w:val="single" w:sz="4" w:space="1" w:color="auto"/>
          <w:left w:val="single" w:sz="4" w:space="4" w:color="auto"/>
          <w:bottom w:val="single" w:sz="4" w:space="1" w:color="auto"/>
          <w:right w:val="single" w:sz="4" w:space="4" w:color="auto"/>
        </w:pBdr>
      </w:pPr>
    </w:p>
    <w:p w14:paraId="0FDE84E6" w14:textId="77777777" w:rsidR="00464B12" w:rsidRDefault="00464B12" w:rsidP="00464B12">
      <w:pPr>
        <w:pBdr>
          <w:top w:val="single" w:sz="4" w:space="1" w:color="auto"/>
          <w:left w:val="single" w:sz="4" w:space="4" w:color="auto"/>
          <w:bottom w:val="single" w:sz="4" w:space="1" w:color="auto"/>
          <w:right w:val="single" w:sz="4" w:space="4" w:color="auto"/>
        </w:pBdr>
      </w:pPr>
    </w:p>
    <w:p w14:paraId="669D161D" w14:textId="77777777" w:rsidR="00464B12" w:rsidRDefault="00464B12" w:rsidP="00464B12">
      <w:pPr>
        <w:pBdr>
          <w:top w:val="single" w:sz="4" w:space="1" w:color="auto"/>
          <w:left w:val="single" w:sz="4" w:space="4" w:color="auto"/>
          <w:bottom w:val="single" w:sz="4" w:space="1" w:color="auto"/>
          <w:right w:val="single" w:sz="4" w:space="4" w:color="auto"/>
        </w:pBdr>
      </w:pPr>
    </w:p>
    <w:p w14:paraId="336636F8" w14:textId="77777777" w:rsidR="00464B12" w:rsidRDefault="00464B12" w:rsidP="00464B12">
      <w:pPr>
        <w:pBdr>
          <w:top w:val="single" w:sz="4" w:space="1" w:color="auto"/>
          <w:left w:val="single" w:sz="4" w:space="4" w:color="auto"/>
          <w:bottom w:val="single" w:sz="4" w:space="1" w:color="auto"/>
          <w:right w:val="single" w:sz="4" w:space="4" w:color="auto"/>
        </w:pBdr>
      </w:pPr>
    </w:p>
    <w:p w14:paraId="7357992A" w14:textId="77777777" w:rsidR="00464B12" w:rsidRDefault="00464B12" w:rsidP="00464B12">
      <w:pPr>
        <w:pBdr>
          <w:top w:val="single" w:sz="4" w:space="1" w:color="auto"/>
          <w:left w:val="single" w:sz="4" w:space="4" w:color="auto"/>
          <w:bottom w:val="single" w:sz="4" w:space="1" w:color="auto"/>
          <w:right w:val="single" w:sz="4" w:space="4" w:color="auto"/>
        </w:pBdr>
      </w:pPr>
    </w:p>
    <w:p w14:paraId="029BCEA2" w14:textId="77777777" w:rsidR="00464B12" w:rsidRDefault="00464B12" w:rsidP="00464B12">
      <w:pPr>
        <w:pBdr>
          <w:top w:val="single" w:sz="4" w:space="1" w:color="auto"/>
          <w:left w:val="single" w:sz="4" w:space="4" w:color="auto"/>
          <w:bottom w:val="single" w:sz="4" w:space="1" w:color="auto"/>
          <w:right w:val="single" w:sz="4" w:space="4" w:color="auto"/>
        </w:pBdr>
      </w:pPr>
    </w:p>
    <w:p w14:paraId="2E52BF65" w14:textId="77777777" w:rsidR="00464B12" w:rsidRDefault="00464B12" w:rsidP="00464B12">
      <w:pPr>
        <w:pBdr>
          <w:top w:val="single" w:sz="4" w:space="1" w:color="auto"/>
          <w:left w:val="single" w:sz="4" w:space="4" w:color="auto"/>
          <w:bottom w:val="single" w:sz="4" w:space="1" w:color="auto"/>
          <w:right w:val="single" w:sz="4" w:space="4" w:color="auto"/>
        </w:pBdr>
      </w:pPr>
    </w:p>
    <w:p w14:paraId="3785556B" w14:textId="77777777" w:rsidR="00464B12" w:rsidRDefault="00464B12" w:rsidP="00464B12">
      <w:pPr>
        <w:pBdr>
          <w:top w:val="single" w:sz="4" w:space="1" w:color="auto"/>
          <w:left w:val="single" w:sz="4" w:space="4" w:color="auto"/>
          <w:bottom w:val="single" w:sz="4" w:space="1" w:color="auto"/>
          <w:right w:val="single" w:sz="4" w:space="4" w:color="auto"/>
        </w:pBdr>
      </w:pPr>
    </w:p>
    <w:p w14:paraId="475749A8" w14:textId="77777777" w:rsidR="00947526" w:rsidRPr="00514061" w:rsidRDefault="00947526" w:rsidP="00514061">
      <w:pPr>
        <w:rPr>
          <w:lang w:eastAsia="en-US"/>
        </w:rPr>
      </w:pPr>
    </w:p>
    <w:p w14:paraId="266E292A" w14:textId="77777777" w:rsidR="00954996" w:rsidRDefault="00954996" w:rsidP="008E7DE2">
      <w:pPr>
        <w:pStyle w:val="Heading2"/>
        <w:numPr>
          <w:ilvl w:val="0"/>
          <w:numId w:val="0"/>
        </w:numPr>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33F7154A"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2" w:history="1">
        <w:r w:rsidR="00E41DE4" w:rsidRPr="0019022C">
          <w:rPr>
            <w:rStyle w:val="Hyperlink"/>
            <w:rFonts w:ascii="Lucida Console" w:hAnsi="Lucida Console"/>
            <w:sz w:val="22"/>
            <w:szCs w:val="22"/>
            <w:lang w:val="en-US" w:eastAsia="en-US"/>
          </w:rPr>
          <w:t>https://github.com/billbuchanan/cyber_data</w:t>
        </w:r>
      </w:hyperlink>
    </w:p>
    <w:p w14:paraId="7C5E386C" w14:textId="77777777" w:rsidR="00D31303" w:rsidRDefault="00D31303" w:rsidP="00D31303">
      <w:pPr>
        <w:rPr>
          <w:lang w:eastAsia="en-US"/>
        </w:rPr>
      </w:pPr>
    </w:p>
    <w:p w14:paraId="45A770CF" w14:textId="22149252" w:rsidR="00D31303" w:rsidRDefault="00D31303" w:rsidP="00D31303">
      <w:pPr>
        <w:ind w:right="-514"/>
        <w:rPr>
          <w:rStyle w:val="Hyperlink"/>
          <w:lang w:eastAsia="en-US"/>
        </w:rPr>
      </w:pPr>
      <w:r>
        <w:rPr>
          <w:rStyle w:val="Hyperlink"/>
          <w:lang w:eastAsia="en-US"/>
        </w:rPr>
        <w:t xml:space="preserve">If you need to update the code, go into the </w:t>
      </w:r>
      <w:r w:rsidR="00E41DE4">
        <w:rPr>
          <w:rStyle w:val="Hyperlink"/>
          <w:lang w:eastAsia="en-US"/>
        </w:rPr>
        <w:t>cyber_data</w:t>
      </w:r>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5F80E2E7" w14:textId="5A951241" w:rsidR="00CB3B14" w:rsidRPr="00CB3B14" w:rsidRDefault="00BA390C" w:rsidP="00CB3B14">
      <w:pPr>
        <w:rPr>
          <w:rFonts w:ascii="Lucida Console" w:hAnsi="Lucida Console"/>
          <w:sz w:val="20"/>
          <w:szCs w:val="20"/>
          <w:lang w:eastAsia="en-US"/>
        </w:rPr>
      </w:pPr>
      <w:r>
        <w:rPr>
          <w:rStyle w:val="Hyperlink"/>
          <w:rFonts w:ascii="Lucida Console" w:hAnsi="Lucida Console"/>
          <w:sz w:val="20"/>
          <w:szCs w:val="20"/>
          <w:lang w:eastAsia="en-US"/>
        </w:rPr>
        <w:t xml:space="preserve"> </w:t>
      </w:r>
    </w:p>
    <w:sectPr w:rsidR="00CB3B14" w:rsidRPr="00CB3B14" w:rsidSect="00EE7D63">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D1533" w14:textId="77777777" w:rsidR="00D0323D" w:rsidRDefault="00D0323D" w:rsidP="00A84C9E">
      <w:r>
        <w:separator/>
      </w:r>
    </w:p>
  </w:endnote>
  <w:endnote w:type="continuationSeparator" w:id="0">
    <w:p w14:paraId="61623853" w14:textId="77777777" w:rsidR="00D0323D" w:rsidRDefault="00D0323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AB5162" w:rsidRDefault="00AB516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AB5162" w:rsidRDefault="00AB51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29E84" w14:textId="77777777" w:rsidR="00D0323D" w:rsidRDefault="00D0323D" w:rsidP="00A84C9E">
      <w:r>
        <w:separator/>
      </w:r>
    </w:p>
  </w:footnote>
  <w:footnote w:type="continuationSeparator" w:id="0">
    <w:p w14:paraId="2D759EDE" w14:textId="77777777" w:rsidR="00D0323D" w:rsidRDefault="00D0323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6"/>
  </w:num>
  <w:num w:numId="3">
    <w:abstractNumId w:val="1"/>
  </w:num>
  <w:num w:numId="4">
    <w:abstractNumId w:val="17"/>
  </w:num>
  <w:num w:numId="5">
    <w:abstractNumId w:val="19"/>
  </w:num>
  <w:num w:numId="6">
    <w:abstractNumId w:val="12"/>
  </w:num>
  <w:num w:numId="7">
    <w:abstractNumId w:val="9"/>
  </w:num>
  <w:num w:numId="8">
    <w:abstractNumId w:val="13"/>
  </w:num>
  <w:num w:numId="9">
    <w:abstractNumId w:val="8"/>
  </w:num>
  <w:num w:numId="10">
    <w:abstractNumId w:val="10"/>
  </w:num>
  <w:num w:numId="11">
    <w:abstractNumId w:val="20"/>
  </w:num>
  <w:num w:numId="12">
    <w:abstractNumId w:val="18"/>
  </w:num>
  <w:num w:numId="13">
    <w:abstractNumId w:val="15"/>
  </w:num>
  <w:num w:numId="14">
    <w:abstractNumId w:val="3"/>
  </w:num>
  <w:num w:numId="15">
    <w:abstractNumId w:val="0"/>
  </w:num>
  <w:num w:numId="16">
    <w:abstractNumId w:val="4"/>
  </w:num>
  <w:num w:numId="17">
    <w:abstractNumId w:val="14"/>
  </w:num>
  <w:num w:numId="18">
    <w:abstractNumId w:val="6"/>
  </w:num>
  <w:num w:numId="19">
    <w:abstractNumId w:val="5"/>
  </w:num>
  <w:num w:numId="20">
    <w:abstractNumId w:val="7"/>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2720"/>
    <w:rsid w:val="00400D6E"/>
    <w:rsid w:val="0042054D"/>
    <w:rsid w:val="004266A2"/>
    <w:rsid w:val="00430812"/>
    <w:rsid w:val="00430929"/>
    <w:rsid w:val="00433E88"/>
    <w:rsid w:val="00435E9B"/>
    <w:rsid w:val="00436FF4"/>
    <w:rsid w:val="00440943"/>
    <w:rsid w:val="004427F8"/>
    <w:rsid w:val="00451AB6"/>
    <w:rsid w:val="00464B12"/>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5957"/>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E7948"/>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52"/>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8E7DE2"/>
    <w:rsid w:val="00902661"/>
    <w:rsid w:val="0090760B"/>
    <w:rsid w:val="00907909"/>
    <w:rsid w:val="00911859"/>
    <w:rsid w:val="00920DC4"/>
    <w:rsid w:val="00924B72"/>
    <w:rsid w:val="00934E53"/>
    <w:rsid w:val="00942B3A"/>
    <w:rsid w:val="00945268"/>
    <w:rsid w:val="00947526"/>
    <w:rsid w:val="00953620"/>
    <w:rsid w:val="00954996"/>
    <w:rsid w:val="0095536D"/>
    <w:rsid w:val="00963D84"/>
    <w:rsid w:val="00966565"/>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B5162"/>
    <w:rsid w:val="00AD1149"/>
    <w:rsid w:val="00AD2254"/>
    <w:rsid w:val="00AD411E"/>
    <w:rsid w:val="00AD68FD"/>
    <w:rsid w:val="00AD6C1F"/>
    <w:rsid w:val="00AE1A5A"/>
    <w:rsid w:val="00AE1D4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122D"/>
    <w:rsid w:val="00BD38F8"/>
    <w:rsid w:val="00BE02A8"/>
    <w:rsid w:val="00BE24E3"/>
    <w:rsid w:val="00C100AF"/>
    <w:rsid w:val="00C13FA4"/>
    <w:rsid w:val="00C15DDA"/>
    <w:rsid w:val="00C521AF"/>
    <w:rsid w:val="00C639D9"/>
    <w:rsid w:val="00C87927"/>
    <w:rsid w:val="00C922D4"/>
    <w:rsid w:val="00CA5FD8"/>
    <w:rsid w:val="00CB24F2"/>
    <w:rsid w:val="00CB3B14"/>
    <w:rsid w:val="00CB3D80"/>
    <w:rsid w:val="00CB5AAC"/>
    <w:rsid w:val="00CC093B"/>
    <w:rsid w:val="00CC2E80"/>
    <w:rsid w:val="00CC4920"/>
    <w:rsid w:val="00CD1711"/>
    <w:rsid w:val="00CD38CE"/>
    <w:rsid w:val="00CD5029"/>
    <w:rsid w:val="00CE0B08"/>
    <w:rsid w:val="00CF25FA"/>
    <w:rsid w:val="00CF6CA7"/>
    <w:rsid w:val="00D0323D"/>
    <w:rsid w:val="00D03873"/>
    <w:rsid w:val="00D05EC9"/>
    <w:rsid w:val="00D20639"/>
    <w:rsid w:val="00D20C9B"/>
    <w:rsid w:val="00D23CCD"/>
    <w:rsid w:val="00D31303"/>
    <w:rsid w:val="00D323D9"/>
    <w:rsid w:val="00D343FE"/>
    <w:rsid w:val="00D353DD"/>
    <w:rsid w:val="00D55C40"/>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1DE4"/>
    <w:rsid w:val="00E46FAC"/>
    <w:rsid w:val="00E5034D"/>
    <w:rsid w:val="00E553C0"/>
    <w:rsid w:val="00E576B6"/>
    <w:rsid w:val="00E60F6F"/>
    <w:rsid w:val="00E71ADF"/>
    <w:rsid w:val="00E81552"/>
    <w:rsid w:val="00E83560"/>
    <w:rsid w:val="00EA3DD0"/>
    <w:rsid w:val="00EA4705"/>
    <w:rsid w:val="00EA65D3"/>
    <w:rsid w:val="00EA710F"/>
    <w:rsid w:val="00EA7440"/>
    <w:rsid w:val="00EB1360"/>
    <w:rsid w:val="00EB76BC"/>
    <w:rsid w:val="00EC4178"/>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94752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 w:type="character" w:customStyle="1" w:styleId="Heading3Char">
    <w:name w:val="Heading 3 Char"/>
    <w:basedOn w:val="DefaultParagraphFont"/>
    <w:link w:val="Heading3"/>
    <w:uiPriority w:val="9"/>
    <w:semiHidden/>
    <w:rsid w:val="00947526"/>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947526"/>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947526"/>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ecuritysite.com/encryption/PBKDF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cyber_dat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kdc0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securitysite.com/encryption/js1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E3D22-46E9-A54C-8545-36FA8C0FC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391</Words>
  <Characters>2502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24T06:39:00Z</cp:lastPrinted>
  <dcterms:created xsi:type="dcterms:W3CDTF">2019-10-16T11:07:00Z</dcterms:created>
  <dcterms:modified xsi:type="dcterms:W3CDTF">2019-10-16T11:08:00Z</dcterms:modified>
</cp:coreProperties>
</file>